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A0B8BA" w14:textId="77777777" w:rsidR="00E11310" w:rsidRPr="00CE3D2C" w:rsidRDefault="00F02FDD">
      <w:pPr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TC 4</w:t>
      </w:r>
      <w:r w:rsidR="00505E64">
        <w:rPr>
          <w:b/>
          <w:bCs/>
          <w:sz w:val="22"/>
          <w:szCs w:val="22"/>
        </w:rPr>
        <w:t>.</w:t>
      </w:r>
      <w:r w:rsidR="00EC5D39">
        <w:rPr>
          <w:b/>
          <w:bCs/>
          <w:sz w:val="22"/>
          <w:szCs w:val="22"/>
        </w:rPr>
        <w:t xml:space="preserve">10 Research Subcommittee </w:t>
      </w:r>
      <w:r w:rsidR="004F0C64">
        <w:rPr>
          <w:b/>
          <w:bCs/>
          <w:sz w:val="22"/>
          <w:szCs w:val="22"/>
        </w:rPr>
        <w:t>Minutes</w:t>
      </w:r>
    </w:p>
    <w:p w14:paraId="10DB93F6" w14:textId="77777777" w:rsidR="00E11310" w:rsidRDefault="002A4A1A">
      <w:pPr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Virtual</w:t>
      </w:r>
      <w:r w:rsidR="007D7C30" w:rsidRPr="005C1F4D">
        <w:rPr>
          <w:b/>
          <w:bCs/>
          <w:sz w:val="22"/>
          <w:szCs w:val="22"/>
        </w:rPr>
        <w:t xml:space="preserve"> </w:t>
      </w:r>
      <w:r w:rsidR="00E11310" w:rsidRPr="005C1F4D">
        <w:rPr>
          <w:b/>
          <w:bCs/>
          <w:sz w:val="22"/>
          <w:szCs w:val="22"/>
        </w:rPr>
        <w:t xml:space="preserve">Meeting, </w:t>
      </w:r>
      <w:r w:rsidR="00CF246F">
        <w:rPr>
          <w:b/>
          <w:bCs/>
          <w:sz w:val="22"/>
          <w:szCs w:val="22"/>
        </w:rPr>
        <w:t>0</w:t>
      </w:r>
      <w:r w:rsidR="00F36591">
        <w:rPr>
          <w:b/>
          <w:bCs/>
          <w:sz w:val="22"/>
          <w:szCs w:val="22"/>
        </w:rPr>
        <w:t>1</w:t>
      </w:r>
      <w:r w:rsidR="007E5255" w:rsidRPr="005C1F4D">
        <w:rPr>
          <w:b/>
          <w:bCs/>
          <w:sz w:val="22"/>
          <w:szCs w:val="22"/>
        </w:rPr>
        <w:t>/</w:t>
      </w:r>
      <w:r w:rsidR="00F36591">
        <w:rPr>
          <w:b/>
          <w:bCs/>
          <w:sz w:val="22"/>
          <w:szCs w:val="22"/>
        </w:rPr>
        <w:t>30</w:t>
      </w:r>
      <w:r w:rsidR="00CF246F">
        <w:rPr>
          <w:b/>
          <w:bCs/>
          <w:sz w:val="22"/>
          <w:szCs w:val="22"/>
        </w:rPr>
        <w:t>/202</w:t>
      </w:r>
      <w:r w:rsidR="00F36591">
        <w:rPr>
          <w:b/>
          <w:bCs/>
          <w:sz w:val="22"/>
          <w:szCs w:val="22"/>
        </w:rPr>
        <w:t>2</w:t>
      </w:r>
    </w:p>
    <w:p w14:paraId="52C7F66B" w14:textId="77777777" w:rsidR="00585275" w:rsidRPr="00CE3D2C" w:rsidRDefault="00585275">
      <w:pPr>
        <w:jc w:val="center"/>
        <w:rPr>
          <w:b/>
          <w:bCs/>
          <w:sz w:val="22"/>
          <w:szCs w:val="22"/>
        </w:rPr>
      </w:pPr>
    </w:p>
    <w:p w14:paraId="5C454D99" w14:textId="77777777" w:rsidR="00FA4F12" w:rsidRDefault="008266FA">
      <w:pPr>
        <w:jc w:val="both"/>
        <w:rPr>
          <w:sz w:val="22"/>
          <w:szCs w:val="22"/>
        </w:rPr>
      </w:pPr>
      <w:r w:rsidRPr="00CE3D2C">
        <w:rPr>
          <w:bCs/>
          <w:sz w:val="22"/>
          <w:szCs w:val="22"/>
        </w:rPr>
        <w:t xml:space="preserve">The </w:t>
      </w:r>
      <w:r w:rsidR="00E11310" w:rsidRPr="00CE3D2C">
        <w:rPr>
          <w:bCs/>
          <w:sz w:val="22"/>
          <w:szCs w:val="22"/>
        </w:rPr>
        <w:t>research subcommittee me</w:t>
      </w:r>
      <w:r w:rsidRPr="00CE3D2C">
        <w:rPr>
          <w:bCs/>
          <w:sz w:val="22"/>
          <w:szCs w:val="22"/>
        </w:rPr>
        <w:t>t</w:t>
      </w:r>
      <w:r w:rsidR="00E11310" w:rsidRPr="00CE3D2C">
        <w:rPr>
          <w:bCs/>
          <w:sz w:val="22"/>
          <w:szCs w:val="22"/>
        </w:rPr>
        <w:t xml:space="preserve"> on </w:t>
      </w:r>
      <w:r w:rsidR="00D743CD">
        <w:rPr>
          <w:bCs/>
          <w:sz w:val="22"/>
          <w:szCs w:val="22"/>
        </w:rPr>
        <w:t>Thursday</w:t>
      </w:r>
      <w:r w:rsidR="00E11310" w:rsidRPr="00CE3D2C">
        <w:rPr>
          <w:bCs/>
          <w:sz w:val="22"/>
          <w:szCs w:val="22"/>
        </w:rPr>
        <w:t xml:space="preserve"> (</w:t>
      </w:r>
      <w:r w:rsidR="0065212F">
        <w:rPr>
          <w:bCs/>
          <w:sz w:val="22"/>
          <w:szCs w:val="22"/>
        </w:rPr>
        <w:t>0</w:t>
      </w:r>
      <w:r w:rsidR="00F36591">
        <w:rPr>
          <w:bCs/>
          <w:sz w:val="22"/>
          <w:szCs w:val="22"/>
        </w:rPr>
        <w:t>1</w:t>
      </w:r>
      <w:r w:rsidR="00863CB6">
        <w:rPr>
          <w:bCs/>
          <w:sz w:val="22"/>
          <w:szCs w:val="22"/>
        </w:rPr>
        <w:t>/</w:t>
      </w:r>
      <w:r w:rsidR="00F36591">
        <w:rPr>
          <w:bCs/>
          <w:sz w:val="22"/>
          <w:szCs w:val="22"/>
        </w:rPr>
        <w:t>30</w:t>
      </w:r>
      <w:r w:rsidR="00E11310" w:rsidRPr="00CE3D2C">
        <w:rPr>
          <w:bCs/>
          <w:sz w:val="22"/>
          <w:szCs w:val="22"/>
        </w:rPr>
        <w:t xml:space="preserve">) at </w:t>
      </w:r>
      <w:r w:rsidR="00505879">
        <w:rPr>
          <w:bCs/>
          <w:sz w:val="22"/>
          <w:szCs w:val="22"/>
        </w:rPr>
        <w:t>07</w:t>
      </w:r>
      <w:r w:rsidR="00E11310" w:rsidRPr="00CE3D2C">
        <w:rPr>
          <w:bCs/>
          <w:sz w:val="22"/>
          <w:szCs w:val="22"/>
        </w:rPr>
        <w:t>:</w:t>
      </w:r>
      <w:r w:rsidR="00505879">
        <w:rPr>
          <w:bCs/>
          <w:sz w:val="22"/>
          <w:szCs w:val="22"/>
        </w:rPr>
        <w:t>00</w:t>
      </w:r>
      <w:r w:rsidR="002A1685">
        <w:rPr>
          <w:bCs/>
          <w:sz w:val="22"/>
          <w:szCs w:val="22"/>
        </w:rPr>
        <w:t xml:space="preserve"> </w:t>
      </w:r>
      <w:r w:rsidR="00F36591">
        <w:rPr>
          <w:bCs/>
          <w:sz w:val="22"/>
          <w:szCs w:val="22"/>
        </w:rPr>
        <w:t>p</w:t>
      </w:r>
      <w:r w:rsidR="002A1685">
        <w:rPr>
          <w:bCs/>
          <w:sz w:val="22"/>
          <w:szCs w:val="22"/>
        </w:rPr>
        <w:t>m</w:t>
      </w:r>
      <w:r w:rsidR="00EE6F68">
        <w:rPr>
          <w:bCs/>
          <w:sz w:val="22"/>
          <w:szCs w:val="22"/>
        </w:rPr>
        <w:t>-</w:t>
      </w:r>
      <w:r w:rsidR="00505879">
        <w:rPr>
          <w:bCs/>
          <w:sz w:val="22"/>
          <w:szCs w:val="22"/>
        </w:rPr>
        <w:t>08</w:t>
      </w:r>
      <w:r w:rsidR="00EE6F68">
        <w:rPr>
          <w:bCs/>
          <w:sz w:val="22"/>
          <w:szCs w:val="22"/>
        </w:rPr>
        <w:t>:0</w:t>
      </w:r>
      <w:r w:rsidR="00E11310" w:rsidRPr="00CE3D2C">
        <w:rPr>
          <w:bCs/>
          <w:sz w:val="22"/>
          <w:szCs w:val="22"/>
        </w:rPr>
        <w:t>0 pm</w:t>
      </w:r>
      <w:r w:rsidR="00505879">
        <w:rPr>
          <w:bCs/>
          <w:sz w:val="22"/>
          <w:szCs w:val="22"/>
        </w:rPr>
        <w:t xml:space="preserve"> EST</w:t>
      </w:r>
      <w:r w:rsidR="00E11310" w:rsidRPr="00CE3D2C">
        <w:rPr>
          <w:bCs/>
          <w:sz w:val="22"/>
          <w:szCs w:val="22"/>
        </w:rPr>
        <w:t xml:space="preserve">. There were </w:t>
      </w:r>
      <w:r w:rsidR="00F96E4B" w:rsidRPr="00CE3D2C">
        <w:rPr>
          <w:bCs/>
          <w:sz w:val="22"/>
          <w:szCs w:val="22"/>
        </w:rPr>
        <w:t>_</w:t>
      </w:r>
      <w:r w:rsidR="00505879">
        <w:rPr>
          <w:bCs/>
          <w:sz w:val="22"/>
          <w:szCs w:val="22"/>
        </w:rPr>
        <w:t>9</w:t>
      </w:r>
      <w:r w:rsidR="00F96E4B" w:rsidRPr="00CE3D2C">
        <w:rPr>
          <w:bCs/>
          <w:sz w:val="22"/>
          <w:szCs w:val="22"/>
        </w:rPr>
        <w:t>_</w:t>
      </w:r>
      <w:r w:rsidR="00E11310" w:rsidRPr="00CE3D2C">
        <w:rPr>
          <w:bCs/>
          <w:sz w:val="22"/>
          <w:szCs w:val="22"/>
        </w:rPr>
        <w:t xml:space="preserve"> attendees in the meeting. </w:t>
      </w:r>
      <w:r w:rsidR="00E11310" w:rsidRPr="00CE3D2C">
        <w:rPr>
          <w:sz w:val="22"/>
          <w:szCs w:val="22"/>
        </w:rPr>
        <w:t xml:space="preserve">Revolving submission deadlines: </w:t>
      </w:r>
      <w:r w:rsidR="004C7069">
        <w:rPr>
          <w:sz w:val="22"/>
          <w:szCs w:val="22"/>
        </w:rPr>
        <w:t xml:space="preserve">March 15, </w:t>
      </w:r>
      <w:r w:rsidR="00E11310" w:rsidRPr="00CE3D2C">
        <w:rPr>
          <w:sz w:val="22"/>
          <w:szCs w:val="22"/>
        </w:rPr>
        <w:t>May 15</w:t>
      </w:r>
      <w:r w:rsidR="00E11310" w:rsidRPr="00197A68">
        <w:rPr>
          <w:sz w:val="22"/>
          <w:szCs w:val="22"/>
          <w:vertAlign w:val="superscript"/>
        </w:rPr>
        <w:t>th</w:t>
      </w:r>
      <w:r w:rsidR="00E11310" w:rsidRPr="00CE3D2C">
        <w:rPr>
          <w:sz w:val="22"/>
          <w:szCs w:val="22"/>
        </w:rPr>
        <w:t>, August 15</w:t>
      </w:r>
      <w:r w:rsidR="00E11310" w:rsidRPr="00CE3D2C">
        <w:rPr>
          <w:sz w:val="22"/>
          <w:szCs w:val="22"/>
          <w:vertAlign w:val="superscript"/>
        </w:rPr>
        <w:t>th</w:t>
      </w:r>
      <w:r w:rsidR="00E11310" w:rsidRPr="00CE3D2C">
        <w:rPr>
          <w:sz w:val="22"/>
          <w:szCs w:val="22"/>
        </w:rPr>
        <w:t>, and</w:t>
      </w:r>
      <w:r w:rsidR="00197A68">
        <w:rPr>
          <w:sz w:val="22"/>
          <w:szCs w:val="22"/>
        </w:rPr>
        <w:t xml:space="preserve"> </w:t>
      </w:r>
      <w:r w:rsidR="00E11310" w:rsidRPr="00CE3D2C">
        <w:rPr>
          <w:sz w:val="22"/>
          <w:szCs w:val="22"/>
        </w:rPr>
        <w:t>December 15</w:t>
      </w:r>
      <w:r w:rsidR="00E11310" w:rsidRPr="00197A68">
        <w:rPr>
          <w:sz w:val="22"/>
          <w:szCs w:val="22"/>
          <w:vertAlign w:val="superscript"/>
        </w:rPr>
        <w:t>th</w:t>
      </w:r>
      <w:r w:rsidR="00197A68">
        <w:rPr>
          <w:sz w:val="22"/>
          <w:szCs w:val="22"/>
        </w:rPr>
        <w:t xml:space="preserve">. </w:t>
      </w:r>
    </w:p>
    <w:p w14:paraId="69BEC18B" w14:textId="77777777" w:rsidR="00730925" w:rsidRDefault="00730925">
      <w:pPr>
        <w:jc w:val="both"/>
        <w:rPr>
          <w:sz w:val="22"/>
          <w:szCs w:val="22"/>
        </w:rPr>
      </w:pPr>
    </w:p>
    <w:p w14:paraId="5613DEF7" w14:textId="77777777" w:rsidR="00E11310" w:rsidRPr="00CE3D2C" w:rsidRDefault="00645781">
      <w:pPr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Current Status of TC 4.10 RTARs</w:t>
      </w:r>
      <w:r w:rsidR="00E11310" w:rsidRPr="00CE3D2C">
        <w:rPr>
          <w:b/>
          <w:bCs/>
          <w:sz w:val="22"/>
          <w:szCs w:val="22"/>
        </w:rPr>
        <w:t>,</w:t>
      </w:r>
      <w:r w:rsidR="005209CA">
        <w:rPr>
          <w:b/>
          <w:bCs/>
          <w:sz w:val="22"/>
          <w:szCs w:val="22"/>
        </w:rPr>
        <w:t xml:space="preserve"> </w:t>
      </w:r>
      <w:r w:rsidR="00E11310" w:rsidRPr="00CE3D2C">
        <w:rPr>
          <w:b/>
          <w:bCs/>
          <w:sz w:val="22"/>
          <w:szCs w:val="22"/>
        </w:rPr>
        <w:t>WSs, and Projects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08"/>
        <w:gridCol w:w="1890"/>
        <w:gridCol w:w="3240"/>
        <w:gridCol w:w="3438"/>
      </w:tblGrid>
      <w:tr w:rsidR="00E11310" w:rsidRPr="00CE3D2C" w14:paraId="3A1ED52F" w14:textId="77777777" w:rsidTr="005B0CA6">
        <w:tc>
          <w:tcPr>
            <w:tcW w:w="1008" w:type="dxa"/>
            <w:tcBorders>
              <w:bottom w:val="single" w:sz="4" w:space="0" w:color="auto"/>
            </w:tcBorders>
            <w:shd w:val="clear" w:color="auto" w:fill="E0E0E0"/>
          </w:tcPr>
          <w:p w14:paraId="535D9208" w14:textId="77777777" w:rsidR="00E11310" w:rsidRPr="00CE3D2C" w:rsidRDefault="00E11310">
            <w:pPr>
              <w:rPr>
                <w:b/>
                <w:bCs/>
                <w:sz w:val="22"/>
                <w:szCs w:val="22"/>
              </w:rPr>
            </w:pPr>
            <w:r w:rsidRPr="00CE3D2C">
              <w:rPr>
                <w:b/>
                <w:bCs/>
                <w:sz w:val="22"/>
                <w:szCs w:val="22"/>
              </w:rPr>
              <w:t>Projects</w:t>
            </w: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auto" w:fill="E0E0E0"/>
          </w:tcPr>
          <w:p w14:paraId="47B810C0" w14:textId="77777777" w:rsidR="00E11310" w:rsidRPr="00CE3D2C" w:rsidRDefault="00E11310">
            <w:pPr>
              <w:rPr>
                <w:b/>
                <w:bCs/>
                <w:sz w:val="22"/>
                <w:szCs w:val="22"/>
              </w:rPr>
            </w:pPr>
            <w:r w:rsidRPr="00CE3D2C">
              <w:rPr>
                <w:b/>
                <w:bCs/>
                <w:sz w:val="22"/>
                <w:szCs w:val="22"/>
              </w:rPr>
              <w:t>PMS</w:t>
            </w:r>
          </w:p>
        </w:tc>
        <w:tc>
          <w:tcPr>
            <w:tcW w:w="3240" w:type="dxa"/>
            <w:tcBorders>
              <w:bottom w:val="single" w:sz="4" w:space="0" w:color="auto"/>
            </w:tcBorders>
            <w:shd w:val="clear" w:color="auto" w:fill="E0E0E0"/>
          </w:tcPr>
          <w:p w14:paraId="7B677967" w14:textId="77777777" w:rsidR="00E11310" w:rsidRPr="00CE3D2C" w:rsidRDefault="00E11310">
            <w:pPr>
              <w:rPr>
                <w:b/>
                <w:bCs/>
                <w:sz w:val="22"/>
                <w:szCs w:val="22"/>
              </w:rPr>
            </w:pPr>
            <w:r w:rsidRPr="00CE3D2C">
              <w:rPr>
                <w:b/>
                <w:bCs/>
                <w:sz w:val="22"/>
                <w:szCs w:val="22"/>
              </w:rPr>
              <w:t>Title</w:t>
            </w:r>
          </w:p>
        </w:tc>
        <w:tc>
          <w:tcPr>
            <w:tcW w:w="3438" w:type="dxa"/>
            <w:tcBorders>
              <w:bottom w:val="single" w:sz="4" w:space="0" w:color="auto"/>
            </w:tcBorders>
            <w:shd w:val="clear" w:color="auto" w:fill="E0E0E0"/>
          </w:tcPr>
          <w:p w14:paraId="4BA95496" w14:textId="77777777" w:rsidR="00E11310" w:rsidRPr="00CE3D2C" w:rsidRDefault="00E11310">
            <w:pPr>
              <w:rPr>
                <w:b/>
                <w:bCs/>
                <w:sz w:val="22"/>
                <w:szCs w:val="22"/>
              </w:rPr>
            </w:pPr>
            <w:r w:rsidRPr="00CE3D2C">
              <w:rPr>
                <w:b/>
                <w:bCs/>
                <w:sz w:val="22"/>
                <w:szCs w:val="22"/>
              </w:rPr>
              <w:t>Status</w:t>
            </w:r>
          </w:p>
        </w:tc>
      </w:tr>
      <w:tr w:rsidR="005B0CA6" w:rsidRPr="00CE3D2C" w14:paraId="575CB20F" w14:textId="77777777" w:rsidTr="005B0CA6">
        <w:tc>
          <w:tcPr>
            <w:tcW w:w="1008" w:type="dxa"/>
            <w:shd w:val="clear" w:color="auto" w:fill="auto"/>
          </w:tcPr>
          <w:p w14:paraId="4BE54BFB" w14:textId="77777777" w:rsidR="005B0CA6" w:rsidRPr="005B0CA6" w:rsidRDefault="005B0CA6">
            <w:pPr>
              <w:rPr>
                <w:bCs/>
                <w:sz w:val="22"/>
                <w:szCs w:val="22"/>
              </w:rPr>
            </w:pPr>
            <w:r w:rsidRPr="005B0CA6">
              <w:rPr>
                <w:bCs/>
                <w:sz w:val="22"/>
                <w:szCs w:val="22"/>
              </w:rPr>
              <w:t>1675-RP</w:t>
            </w:r>
          </w:p>
        </w:tc>
        <w:tc>
          <w:tcPr>
            <w:tcW w:w="1890" w:type="dxa"/>
            <w:shd w:val="clear" w:color="auto" w:fill="auto"/>
          </w:tcPr>
          <w:p w14:paraId="36A0C935" w14:textId="77777777" w:rsidR="005B0CA6" w:rsidRPr="00A43E4B" w:rsidRDefault="00A13F51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Jim</w:t>
            </w:r>
            <w:r w:rsidR="006368A6">
              <w:rPr>
                <w:bCs/>
                <w:sz w:val="22"/>
                <w:szCs w:val="22"/>
              </w:rPr>
              <w:t xml:space="preserve"> VanGilder</w:t>
            </w:r>
            <w:r>
              <w:rPr>
                <w:bCs/>
                <w:sz w:val="22"/>
                <w:szCs w:val="22"/>
              </w:rPr>
              <w:t>, Mark</w:t>
            </w:r>
            <w:r w:rsidR="006368A6">
              <w:rPr>
                <w:bCs/>
                <w:sz w:val="22"/>
                <w:szCs w:val="22"/>
              </w:rPr>
              <w:t xml:space="preserve"> Seymour</w:t>
            </w:r>
            <w:r>
              <w:rPr>
                <w:bCs/>
                <w:sz w:val="22"/>
                <w:szCs w:val="22"/>
              </w:rPr>
              <w:t>, John</w:t>
            </w:r>
            <w:r w:rsidR="006368A6">
              <w:rPr>
                <w:bCs/>
                <w:sz w:val="22"/>
                <w:szCs w:val="22"/>
              </w:rPr>
              <w:t xml:space="preserve"> Groenewold</w:t>
            </w:r>
            <w:r>
              <w:rPr>
                <w:bCs/>
                <w:sz w:val="22"/>
                <w:szCs w:val="22"/>
              </w:rPr>
              <w:t xml:space="preserve">, </w:t>
            </w:r>
            <w:r w:rsidR="00835DF1">
              <w:rPr>
                <w:bCs/>
                <w:sz w:val="22"/>
                <w:szCs w:val="22"/>
              </w:rPr>
              <w:t>(</w:t>
            </w:r>
            <w:r>
              <w:rPr>
                <w:bCs/>
                <w:sz w:val="22"/>
                <w:szCs w:val="22"/>
              </w:rPr>
              <w:t>Greg</w:t>
            </w:r>
            <w:r w:rsidR="00835DF1">
              <w:rPr>
                <w:bCs/>
                <w:sz w:val="22"/>
                <w:szCs w:val="22"/>
              </w:rPr>
              <w:t>)</w:t>
            </w:r>
            <w:r w:rsidR="006B7412" w:rsidRPr="00A43E4B">
              <w:rPr>
                <w:bCs/>
                <w:sz w:val="22"/>
                <w:szCs w:val="22"/>
              </w:rPr>
              <w:t>, Wan</w:t>
            </w:r>
            <w:r>
              <w:rPr>
                <w:bCs/>
                <w:sz w:val="22"/>
                <w:szCs w:val="22"/>
              </w:rPr>
              <w:t>g</w:t>
            </w:r>
            <w:r w:rsidR="006B7412" w:rsidRPr="00A43E4B">
              <w:rPr>
                <w:bCs/>
                <w:sz w:val="22"/>
                <w:szCs w:val="22"/>
              </w:rPr>
              <w:t>da</w:t>
            </w:r>
            <w:r w:rsidR="006368A6">
              <w:rPr>
                <w:bCs/>
                <w:sz w:val="22"/>
                <w:szCs w:val="22"/>
              </w:rPr>
              <w:t xml:space="preserve"> Zuo</w:t>
            </w:r>
          </w:p>
        </w:tc>
        <w:tc>
          <w:tcPr>
            <w:tcW w:w="3240" w:type="dxa"/>
            <w:shd w:val="clear" w:color="auto" w:fill="auto"/>
          </w:tcPr>
          <w:p w14:paraId="5153B4BE" w14:textId="77777777" w:rsidR="005B0CA6" w:rsidRPr="00CE3D2C" w:rsidRDefault="005B0CA6">
            <w:pPr>
              <w:rPr>
                <w:b/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Guidance for CFD Modeling of Data Centers</w:t>
            </w:r>
          </w:p>
        </w:tc>
        <w:tc>
          <w:tcPr>
            <w:tcW w:w="3438" w:type="dxa"/>
            <w:shd w:val="clear" w:color="auto" w:fill="auto"/>
          </w:tcPr>
          <w:p w14:paraId="1349C999" w14:textId="77777777" w:rsidR="00337400" w:rsidRPr="00DE20FA" w:rsidRDefault="00337400" w:rsidP="002A4A1A">
            <w:pPr>
              <w:numPr>
                <w:ilvl w:val="0"/>
                <w:numId w:val="27"/>
              </w:numPr>
              <w:rPr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Final report </w:t>
            </w:r>
            <w:r w:rsidR="00F36591">
              <w:rPr>
                <w:sz w:val="22"/>
                <w:szCs w:val="22"/>
              </w:rPr>
              <w:t>submitted to TC4.10 and TC9.9</w:t>
            </w:r>
          </w:p>
          <w:p w14:paraId="10C7ADA1" w14:textId="77777777" w:rsidR="00DE20FA" w:rsidRPr="002A4A1A" w:rsidRDefault="00DE20FA" w:rsidP="002A4A1A">
            <w:pPr>
              <w:numPr>
                <w:ilvl w:val="0"/>
                <w:numId w:val="27"/>
              </w:numPr>
              <w:rPr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>To be voted by TC 4.10 in Las Vegas</w:t>
            </w:r>
          </w:p>
        </w:tc>
      </w:tr>
      <w:tr w:rsidR="00FA2C6C" w:rsidRPr="00CE3D2C" w14:paraId="4F395650" w14:textId="77777777" w:rsidTr="00863CB6">
        <w:tc>
          <w:tcPr>
            <w:tcW w:w="1008" w:type="dxa"/>
            <w:shd w:val="clear" w:color="auto" w:fill="E0E0E0"/>
          </w:tcPr>
          <w:p w14:paraId="1A27C89C" w14:textId="77777777" w:rsidR="00FA2C6C" w:rsidRPr="00CE3D2C" w:rsidRDefault="00FA2C6C" w:rsidP="005729BD">
            <w:pPr>
              <w:rPr>
                <w:b/>
                <w:bCs/>
                <w:sz w:val="22"/>
                <w:szCs w:val="22"/>
              </w:rPr>
            </w:pPr>
            <w:r w:rsidRPr="00CE3D2C">
              <w:rPr>
                <w:b/>
                <w:bCs/>
                <w:sz w:val="22"/>
                <w:szCs w:val="22"/>
              </w:rPr>
              <w:t>Bidding</w:t>
            </w:r>
          </w:p>
        </w:tc>
        <w:tc>
          <w:tcPr>
            <w:tcW w:w="1890" w:type="dxa"/>
            <w:shd w:val="clear" w:color="auto" w:fill="E0E0E0"/>
          </w:tcPr>
          <w:p w14:paraId="0347D660" w14:textId="77777777" w:rsidR="00FA2C6C" w:rsidRPr="00CE3D2C" w:rsidRDefault="00FA2C6C" w:rsidP="005729BD">
            <w:pPr>
              <w:rPr>
                <w:b/>
                <w:bCs/>
                <w:sz w:val="22"/>
                <w:szCs w:val="22"/>
              </w:rPr>
            </w:pPr>
            <w:r w:rsidRPr="00CE3D2C">
              <w:rPr>
                <w:b/>
                <w:bCs/>
                <w:sz w:val="22"/>
                <w:szCs w:val="22"/>
              </w:rPr>
              <w:t>PMS</w:t>
            </w:r>
          </w:p>
        </w:tc>
        <w:tc>
          <w:tcPr>
            <w:tcW w:w="3240" w:type="dxa"/>
            <w:shd w:val="clear" w:color="auto" w:fill="E0E0E0"/>
          </w:tcPr>
          <w:p w14:paraId="75F7E236" w14:textId="77777777" w:rsidR="00FA2C6C" w:rsidRPr="00CE3D2C" w:rsidRDefault="00FA2C6C" w:rsidP="005729BD">
            <w:pPr>
              <w:rPr>
                <w:b/>
                <w:bCs/>
                <w:sz w:val="22"/>
                <w:szCs w:val="22"/>
              </w:rPr>
            </w:pPr>
            <w:r w:rsidRPr="00CE3D2C">
              <w:rPr>
                <w:b/>
                <w:bCs/>
                <w:sz w:val="22"/>
                <w:szCs w:val="22"/>
              </w:rPr>
              <w:t>Title</w:t>
            </w:r>
          </w:p>
        </w:tc>
        <w:tc>
          <w:tcPr>
            <w:tcW w:w="3438" w:type="dxa"/>
            <w:shd w:val="clear" w:color="auto" w:fill="E0E0E0"/>
          </w:tcPr>
          <w:p w14:paraId="41AE1A72" w14:textId="77777777" w:rsidR="00FA2C6C" w:rsidRPr="00CE3D2C" w:rsidRDefault="00FA2C6C" w:rsidP="005729BD">
            <w:pPr>
              <w:rPr>
                <w:b/>
                <w:bCs/>
                <w:sz w:val="22"/>
                <w:szCs w:val="22"/>
              </w:rPr>
            </w:pPr>
            <w:r w:rsidRPr="00CE3D2C">
              <w:rPr>
                <w:b/>
                <w:bCs/>
                <w:sz w:val="22"/>
                <w:szCs w:val="22"/>
              </w:rPr>
              <w:t>Status</w:t>
            </w:r>
          </w:p>
        </w:tc>
      </w:tr>
      <w:tr w:rsidR="00F0439D" w:rsidRPr="00CE3D2C" w14:paraId="29C291D7" w14:textId="77777777" w:rsidTr="00F0439D">
        <w:tc>
          <w:tcPr>
            <w:tcW w:w="1008" w:type="dxa"/>
          </w:tcPr>
          <w:p w14:paraId="65B11F2A" w14:textId="77777777" w:rsidR="00F0439D" w:rsidRPr="00F0439D" w:rsidRDefault="00F0439D" w:rsidP="00175E11">
            <w:pPr>
              <w:rPr>
                <w:bCs/>
                <w:sz w:val="22"/>
                <w:szCs w:val="22"/>
              </w:rPr>
            </w:pPr>
          </w:p>
        </w:tc>
        <w:tc>
          <w:tcPr>
            <w:tcW w:w="1890" w:type="dxa"/>
          </w:tcPr>
          <w:p w14:paraId="570581DF" w14:textId="77777777" w:rsidR="00F0439D" w:rsidRPr="00F0439D" w:rsidRDefault="00F0439D" w:rsidP="00175E11">
            <w:pPr>
              <w:rPr>
                <w:bCs/>
                <w:sz w:val="22"/>
                <w:szCs w:val="22"/>
              </w:rPr>
            </w:pPr>
          </w:p>
        </w:tc>
        <w:tc>
          <w:tcPr>
            <w:tcW w:w="3240" w:type="dxa"/>
          </w:tcPr>
          <w:p w14:paraId="09542C45" w14:textId="77777777" w:rsidR="00F0439D" w:rsidRPr="00F0439D" w:rsidRDefault="00F0439D" w:rsidP="00175E11">
            <w:pPr>
              <w:rPr>
                <w:bCs/>
                <w:sz w:val="22"/>
                <w:szCs w:val="22"/>
              </w:rPr>
            </w:pPr>
          </w:p>
        </w:tc>
        <w:tc>
          <w:tcPr>
            <w:tcW w:w="3438" w:type="dxa"/>
          </w:tcPr>
          <w:p w14:paraId="7D3307E3" w14:textId="77777777" w:rsidR="00486132" w:rsidRPr="00486132" w:rsidRDefault="005B0CA6" w:rsidP="005B0CA6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No project for bidding this time</w:t>
            </w:r>
          </w:p>
        </w:tc>
      </w:tr>
      <w:tr w:rsidR="00FA2C6C" w:rsidRPr="00CE3D2C" w14:paraId="2CCC1E9A" w14:textId="77777777" w:rsidTr="006B7412">
        <w:tc>
          <w:tcPr>
            <w:tcW w:w="1008" w:type="dxa"/>
            <w:tcBorders>
              <w:bottom w:val="single" w:sz="4" w:space="0" w:color="auto"/>
            </w:tcBorders>
            <w:shd w:val="clear" w:color="auto" w:fill="E0E0E0"/>
          </w:tcPr>
          <w:p w14:paraId="2861C10B" w14:textId="77777777" w:rsidR="00FA2C6C" w:rsidRPr="00CE3D2C" w:rsidRDefault="00FA2C6C">
            <w:pPr>
              <w:rPr>
                <w:b/>
                <w:bCs/>
                <w:sz w:val="22"/>
                <w:szCs w:val="22"/>
              </w:rPr>
            </w:pPr>
            <w:r w:rsidRPr="00CE3D2C">
              <w:rPr>
                <w:b/>
                <w:bCs/>
                <w:sz w:val="22"/>
                <w:szCs w:val="22"/>
              </w:rPr>
              <w:t>WSs</w:t>
            </w: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auto" w:fill="E0E0E0"/>
          </w:tcPr>
          <w:p w14:paraId="493797F7" w14:textId="77777777" w:rsidR="00FA2C6C" w:rsidRPr="00CE3D2C" w:rsidRDefault="00FA2C6C">
            <w:pPr>
              <w:rPr>
                <w:b/>
                <w:bCs/>
                <w:sz w:val="22"/>
                <w:szCs w:val="22"/>
              </w:rPr>
            </w:pPr>
            <w:r w:rsidRPr="00CE3D2C">
              <w:rPr>
                <w:b/>
                <w:bCs/>
                <w:sz w:val="22"/>
                <w:szCs w:val="22"/>
              </w:rPr>
              <w:t>Author(s)</w:t>
            </w:r>
          </w:p>
        </w:tc>
        <w:tc>
          <w:tcPr>
            <w:tcW w:w="3240" w:type="dxa"/>
            <w:tcBorders>
              <w:bottom w:val="single" w:sz="4" w:space="0" w:color="auto"/>
            </w:tcBorders>
            <w:shd w:val="clear" w:color="auto" w:fill="E0E0E0"/>
          </w:tcPr>
          <w:p w14:paraId="74CDB7D1" w14:textId="77777777" w:rsidR="00FA2C6C" w:rsidRPr="00CE3D2C" w:rsidRDefault="00FA2C6C">
            <w:pPr>
              <w:rPr>
                <w:b/>
                <w:bCs/>
                <w:sz w:val="22"/>
                <w:szCs w:val="22"/>
              </w:rPr>
            </w:pPr>
            <w:r w:rsidRPr="00CE3D2C">
              <w:rPr>
                <w:b/>
                <w:bCs/>
                <w:sz w:val="22"/>
                <w:szCs w:val="22"/>
              </w:rPr>
              <w:t>Title</w:t>
            </w:r>
          </w:p>
        </w:tc>
        <w:tc>
          <w:tcPr>
            <w:tcW w:w="3438" w:type="dxa"/>
            <w:tcBorders>
              <w:bottom w:val="single" w:sz="4" w:space="0" w:color="auto"/>
            </w:tcBorders>
            <w:shd w:val="clear" w:color="auto" w:fill="E0E0E0"/>
          </w:tcPr>
          <w:p w14:paraId="1311CC02" w14:textId="77777777" w:rsidR="00FA2C6C" w:rsidRPr="00CE3D2C" w:rsidRDefault="00FA2C6C">
            <w:pPr>
              <w:rPr>
                <w:b/>
                <w:bCs/>
                <w:sz w:val="22"/>
                <w:szCs w:val="22"/>
              </w:rPr>
            </w:pPr>
            <w:r w:rsidRPr="00CE3D2C">
              <w:rPr>
                <w:b/>
                <w:bCs/>
                <w:sz w:val="22"/>
                <w:szCs w:val="22"/>
              </w:rPr>
              <w:t>Status</w:t>
            </w:r>
          </w:p>
        </w:tc>
      </w:tr>
      <w:tr w:rsidR="005B0CA6" w:rsidRPr="00CE3D2C" w14:paraId="4D2F6CC3" w14:textId="77777777" w:rsidTr="006B7412">
        <w:tc>
          <w:tcPr>
            <w:tcW w:w="1008" w:type="dxa"/>
            <w:shd w:val="clear" w:color="auto" w:fill="auto"/>
          </w:tcPr>
          <w:p w14:paraId="2DBEC46D" w14:textId="77777777" w:rsidR="005B0CA6" w:rsidRPr="00CE3D2C" w:rsidRDefault="00311119">
            <w:pPr>
              <w:rPr>
                <w:b/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>1744</w:t>
            </w:r>
          </w:p>
        </w:tc>
        <w:tc>
          <w:tcPr>
            <w:tcW w:w="1890" w:type="dxa"/>
            <w:shd w:val="clear" w:color="auto" w:fill="auto"/>
          </w:tcPr>
          <w:p w14:paraId="0A825235" w14:textId="77777777" w:rsidR="005B0CA6" w:rsidRDefault="00311119" w:rsidP="0024789A">
            <w:pPr>
              <w:rPr>
                <w:sz w:val="22"/>
                <w:szCs w:val="22"/>
              </w:rPr>
            </w:pPr>
            <w:r w:rsidRPr="008B264B">
              <w:rPr>
                <w:sz w:val="22"/>
                <w:szCs w:val="22"/>
              </w:rPr>
              <w:t>Malcolm Cook</w:t>
            </w:r>
            <w:r w:rsidR="00F5767D">
              <w:rPr>
                <w:sz w:val="22"/>
                <w:szCs w:val="22"/>
              </w:rPr>
              <w:t xml:space="preserve">, James Lo, </w:t>
            </w:r>
            <w:r w:rsidR="00067263" w:rsidRPr="001F4D12">
              <w:rPr>
                <w:bCs/>
                <w:sz w:val="22"/>
                <w:szCs w:val="22"/>
              </w:rPr>
              <w:t>Duncan</w:t>
            </w:r>
            <w:r w:rsidR="00C75ADC" w:rsidRPr="001F4D12">
              <w:rPr>
                <w:bCs/>
                <w:sz w:val="22"/>
                <w:szCs w:val="22"/>
              </w:rPr>
              <w:t xml:space="preserve"> Phyfe</w:t>
            </w:r>
            <w:r w:rsidR="0024789A" w:rsidRPr="0091271C">
              <w:rPr>
                <w:b/>
                <w:bCs/>
                <w:sz w:val="22"/>
                <w:szCs w:val="22"/>
              </w:rPr>
              <w:t>,</w:t>
            </w:r>
            <w:r w:rsidR="0024789A">
              <w:rPr>
                <w:sz w:val="22"/>
                <w:szCs w:val="22"/>
              </w:rPr>
              <w:t xml:space="preserve"> </w:t>
            </w:r>
            <w:r w:rsidR="00067263">
              <w:rPr>
                <w:sz w:val="22"/>
                <w:szCs w:val="22"/>
              </w:rPr>
              <w:t>Mike</w:t>
            </w:r>
            <w:r w:rsidR="00F4326A">
              <w:rPr>
                <w:sz w:val="22"/>
                <w:szCs w:val="22"/>
              </w:rPr>
              <w:t xml:space="preserve"> Koupriyanov</w:t>
            </w:r>
            <w:r w:rsidR="00A64E70">
              <w:rPr>
                <w:sz w:val="22"/>
                <w:szCs w:val="22"/>
              </w:rPr>
              <w:t>,</w:t>
            </w:r>
          </w:p>
          <w:p w14:paraId="44986F1B" w14:textId="77777777" w:rsidR="00A64E70" w:rsidRPr="00A64E70" w:rsidRDefault="00A64E70" w:rsidP="0024789A">
            <w:pPr>
              <w:rPr>
                <w:b/>
                <w:sz w:val="22"/>
                <w:szCs w:val="22"/>
              </w:rPr>
            </w:pPr>
            <w:r w:rsidRPr="00A64E70">
              <w:rPr>
                <w:b/>
                <w:sz w:val="22"/>
                <w:szCs w:val="22"/>
              </w:rPr>
              <w:t>Duncan Phillips</w:t>
            </w:r>
          </w:p>
        </w:tc>
        <w:tc>
          <w:tcPr>
            <w:tcW w:w="3240" w:type="dxa"/>
            <w:shd w:val="clear" w:color="auto" w:fill="auto"/>
          </w:tcPr>
          <w:p w14:paraId="26EB2CF6" w14:textId="77777777" w:rsidR="005B0CA6" w:rsidRPr="00CE3D2C" w:rsidRDefault="00F5767D" w:rsidP="00F5767D">
            <w:pPr>
              <w:rPr>
                <w:b/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Guidelines for Accurate </w:t>
            </w:r>
            <w:r w:rsidR="00311119" w:rsidRPr="008B264B">
              <w:rPr>
                <w:sz w:val="22"/>
                <w:szCs w:val="22"/>
              </w:rPr>
              <w:t xml:space="preserve">CFD Modeling </w:t>
            </w:r>
            <w:r>
              <w:rPr>
                <w:sz w:val="22"/>
                <w:szCs w:val="22"/>
              </w:rPr>
              <w:t>of Natural Ventilation</w:t>
            </w:r>
          </w:p>
        </w:tc>
        <w:tc>
          <w:tcPr>
            <w:tcW w:w="3438" w:type="dxa"/>
            <w:shd w:val="clear" w:color="auto" w:fill="auto"/>
          </w:tcPr>
          <w:p w14:paraId="27289E27" w14:textId="77777777" w:rsidR="005D3234" w:rsidRDefault="005D3234" w:rsidP="00F65CBB">
            <w:pPr>
              <w:numPr>
                <w:ilvl w:val="0"/>
                <w:numId w:val="26"/>
              </w:numPr>
              <w:spacing w:line="276" w:lineRule="auto"/>
              <w:contextualSpacing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Re-submitted 03/13/2020</w:t>
            </w:r>
          </w:p>
          <w:p w14:paraId="5C480E44" w14:textId="77777777" w:rsidR="004C7069" w:rsidRDefault="005D3234" w:rsidP="005D3234">
            <w:pPr>
              <w:numPr>
                <w:ilvl w:val="0"/>
                <w:numId w:val="26"/>
              </w:numPr>
              <w:spacing w:line="276" w:lineRule="auto"/>
              <w:contextualSpacing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RAC feedback 06/02/2020 </w:t>
            </w:r>
          </w:p>
          <w:p w14:paraId="53582736" w14:textId="77777777" w:rsidR="0091271C" w:rsidRDefault="0091271C" w:rsidP="005D3234">
            <w:pPr>
              <w:numPr>
                <w:ilvl w:val="0"/>
                <w:numId w:val="26"/>
              </w:numPr>
              <w:spacing w:line="276" w:lineRule="auto"/>
              <w:contextualSpacing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o be revisited (Duncan)</w:t>
            </w:r>
          </w:p>
          <w:p w14:paraId="77E51AA8" w14:textId="77777777" w:rsidR="00A64E70" w:rsidRDefault="004F0C64" w:rsidP="00A64E70">
            <w:pPr>
              <w:numPr>
                <w:ilvl w:val="0"/>
                <w:numId w:val="26"/>
              </w:numPr>
              <w:spacing w:line="276" w:lineRule="auto"/>
              <w:contextualSpacing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Possibility for PTAR</w:t>
            </w:r>
            <w:r w:rsidR="00A64E70">
              <w:rPr>
                <w:color w:val="000000"/>
                <w:sz w:val="22"/>
                <w:szCs w:val="22"/>
              </w:rPr>
              <w:t>, Standard 62.</w:t>
            </w:r>
            <w:r w:rsidR="00A202C8">
              <w:rPr>
                <w:color w:val="000000"/>
                <w:sz w:val="22"/>
                <w:szCs w:val="22"/>
              </w:rPr>
              <w:t>1</w:t>
            </w:r>
            <w:r w:rsidR="00A64E70">
              <w:rPr>
                <w:color w:val="000000"/>
                <w:sz w:val="22"/>
                <w:szCs w:val="22"/>
              </w:rPr>
              <w:t xml:space="preserve"> group</w:t>
            </w:r>
            <w:r w:rsidR="00117553">
              <w:rPr>
                <w:color w:val="000000"/>
                <w:sz w:val="22"/>
                <w:szCs w:val="22"/>
              </w:rPr>
              <w:t xml:space="preserve"> (rules-based)</w:t>
            </w:r>
            <w:r w:rsidR="00A202C8">
              <w:rPr>
                <w:color w:val="000000"/>
                <w:sz w:val="22"/>
                <w:szCs w:val="22"/>
              </w:rPr>
              <w:t>, James to contact 62.1.</w:t>
            </w:r>
            <w:r w:rsidR="00117553">
              <w:rPr>
                <w:color w:val="000000"/>
                <w:sz w:val="22"/>
                <w:szCs w:val="22"/>
              </w:rPr>
              <w:t xml:space="preserve"> </w:t>
            </w:r>
          </w:p>
          <w:p w14:paraId="2B3C8948" w14:textId="77777777" w:rsidR="00117553" w:rsidRDefault="00117553" w:rsidP="00A64E70">
            <w:pPr>
              <w:numPr>
                <w:ilvl w:val="0"/>
                <w:numId w:val="26"/>
              </w:numPr>
              <w:spacing w:line="276" w:lineRule="auto"/>
              <w:contextualSpacing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ubcommittee meeting (Duncan P.)</w:t>
            </w:r>
          </w:p>
          <w:p w14:paraId="4C6B5883" w14:textId="77777777" w:rsidR="00F358A6" w:rsidRPr="00A64E70" w:rsidRDefault="00F358A6" w:rsidP="00A64E70">
            <w:pPr>
              <w:numPr>
                <w:ilvl w:val="0"/>
                <w:numId w:val="26"/>
              </w:numPr>
              <w:spacing w:line="276" w:lineRule="auto"/>
              <w:contextualSpacing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o be dropped</w:t>
            </w:r>
            <w:r w:rsidR="00A202C8">
              <w:rPr>
                <w:color w:val="000000"/>
                <w:sz w:val="22"/>
                <w:szCs w:val="22"/>
              </w:rPr>
              <w:t>?</w:t>
            </w:r>
          </w:p>
        </w:tc>
      </w:tr>
      <w:tr w:rsidR="00FD1F2C" w:rsidRPr="00CE3D2C" w14:paraId="032826E3" w14:textId="77777777" w:rsidTr="006B7412">
        <w:tc>
          <w:tcPr>
            <w:tcW w:w="1008" w:type="dxa"/>
            <w:shd w:val="clear" w:color="auto" w:fill="auto"/>
          </w:tcPr>
          <w:p w14:paraId="2F6C4025" w14:textId="77777777" w:rsidR="00FD1F2C" w:rsidRDefault="00FD1F2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827</w:t>
            </w:r>
          </w:p>
        </w:tc>
        <w:tc>
          <w:tcPr>
            <w:tcW w:w="1890" w:type="dxa"/>
            <w:shd w:val="clear" w:color="auto" w:fill="auto"/>
          </w:tcPr>
          <w:p w14:paraId="66E593F8" w14:textId="77777777" w:rsidR="00FD1F2C" w:rsidRDefault="0080564B" w:rsidP="0031111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James Bennet</w:t>
            </w:r>
            <w:r w:rsidR="00F87240">
              <w:rPr>
                <w:sz w:val="22"/>
                <w:szCs w:val="22"/>
              </w:rPr>
              <w:t>,</w:t>
            </w:r>
          </w:p>
          <w:p w14:paraId="106A8AB5" w14:textId="77777777" w:rsidR="00F87240" w:rsidRDefault="00F87240" w:rsidP="0031111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ike Koupriyanov,</w:t>
            </w:r>
          </w:p>
          <w:p w14:paraId="6257EDA9" w14:textId="77777777" w:rsidR="00A64E70" w:rsidRDefault="00F87240" w:rsidP="0031111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uncan Phyfe</w:t>
            </w:r>
            <w:r w:rsidR="00A64E70">
              <w:rPr>
                <w:sz w:val="22"/>
                <w:szCs w:val="22"/>
              </w:rPr>
              <w:t>,</w:t>
            </w:r>
          </w:p>
          <w:p w14:paraId="6245572A" w14:textId="77777777" w:rsidR="00F87240" w:rsidRPr="008B264B" w:rsidRDefault="00A64E70" w:rsidP="00311119">
            <w:pPr>
              <w:rPr>
                <w:sz w:val="22"/>
                <w:szCs w:val="22"/>
              </w:rPr>
            </w:pPr>
            <w:r w:rsidRPr="002B172E">
              <w:rPr>
                <w:b/>
                <w:sz w:val="22"/>
                <w:szCs w:val="22"/>
              </w:rPr>
              <w:t>Brian Krafthefer</w:t>
            </w:r>
            <w:r w:rsidR="001749E8">
              <w:rPr>
                <w:sz w:val="22"/>
                <w:szCs w:val="22"/>
              </w:rPr>
              <w:t xml:space="preserve"> (Ray</w:t>
            </w:r>
            <w:r w:rsidR="00117553">
              <w:rPr>
                <w:sz w:val="22"/>
                <w:szCs w:val="22"/>
              </w:rPr>
              <w:t xml:space="preserve"> H.</w:t>
            </w:r>
            <w:r w:rsidR="001749E8">
              <w:rPr>
                <w:sz w:val="22"/>
                <w:szCs w:val="22"/>
              </w:rPr>
              <w:t>).</w:t>
            </w:r>
          </w:p>
        </w:tc>
        <w:tc>
          <w:tcPr>
            <w:tcW w:w="3240" w:type="dxa"/>
            <w:shd w:val="clear" w:color="auto" w:fill="auto"/>
          </w:tcPr>
          <w:p w14:paraId="192DE03E" w14:textId="77777777" w:rsidR="00FD1F2C" w:rsidRDefault="00FD1F2C" w:rsidP="00F5767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article Inhalation Modeling of Aircraft Cabins as Sparse Non-uniform Spaces Phase I</w:t>
            </w:r>
          </w:p>
        </w:tc>
        <w:tc>
          <w:tcPr>
            <w:tcW w:w="3438" w:type="dxa"/>
            <w:shd w:val="clear" w:color="auto" w:fill="auto"/>
          </w:tcPr>
          <w:p w14:paraId="10007947" w14:textId="77777777" w:rsidR="00FD1F2C" w:rsidRDefault="00FD1F2C" w:rsidP="00FD1F2C">
            <w:pPr>
              <w:numPr>
                <w:ilvl w:val="0"/>
                <w:numId w:val="26"/>
              </w:numPr>
              <w:spacing w:line="276" w:lineRule="auto"/>
              <w:contextualSpacing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WS </w:t>
            </w:r>
            <w:r w:rsidR="001845AA">
              <w:rPr>
                <w:color w:val="000000"/>
                <w:sz w:val="22"/>
                <w:szCs w:val="22"/>
              </w:rPr>
              <w:t>revised per RAC comments</w:t>
            </w:r>
          </w:p>
          <w:p w14:paraId="7D394898" w14:textId="77777777" w:rsidR="003A7F62" w:rsidRPr="00C91A23" w:rsidRDefault="002921B3" w:rsidP="005D3234">
            <w:pPr>
              <w:numPr>
                <w:ilvl w:val="0"/>
                <w:numId w:val="26"/>
              </w:numPr>
              <w:spacing w:line="276" w:lineRule="auto"/>
              <w:contextualSpacing/>
              <w:rPr>
                <w:sz w:val="22"/>
                <w:szCs w:val="22"/>
              </w:rPr>
            </w:pPr>
            <w:r w:rsidRPr="00C91A23">
              <w:rPr>
                <w:sz w:val="22"/>
                <w:szCs w:val="22"/>
              </w:rPr>
              <w:t>C</w:t>
            </w:r>
            <w:r w:rsidR="005D3234" w:rsidRPr="00C91A23">
              <w:rPr>
                <w:sz w:val="22"/>
                <w:szCs w:val="22"/>
              </w:rPr>
              <w:t>ontact</w:t>
            </w:r>
            <w:r w:rsidRPr="00C91A23">
              <w:rPr>
                <w:sz w:val="22"/>
                <w:szCs w:val="22"/>
              </w:rPr>
              <w:t>ed</w:t>
            </w:r>
            <w:r w:rsidR="005D3234" w:rsidRPr="00C91A23">
              <w:rPr>
                <w:sz w:val="22"/>
                <w:szCs w:val="22"/>
              </w:rPr>
              <w:t xml:space="preserve"> TC 9.3</w:t>
            </w:r>
            <w:r w:rsidR="00031CBD" w:rsidRPr="00C91A23">
              <w:rPr>
                <w:sz w:val="22"/>
                <w:szCs w:val="22"/>
              </w:rPr>
              <w:t xml:space="preserve">; responded 06/22/2020. </w:t>
            </w:r>
          </w:p>
          <w:p w14:paraId="19A2EB14" w14:textId="77777777" w:rsidR="00096DD1" w:rsidRDefault="00673A77" w:rsidP="005D3234">
            <w:pPr>
              <w:numPr>
                <w:ilvl w:val="0"/>
                <w:numId w:val="26"/>
              </w:numPr>
              <w:spacing w:line="276" w:lineRule="auto"/>
              <w:contextualSpacing/>
              <w:rPr>
                <w:sz w:val="22"/>
                <w:szCs w:val="22"/>
              </w:rPr>
            </w:pPr>
            <w:r w:rsidRPr="00D01990">
              <w:rPr>
                <w:color w:val="FF0000"/>
                <w:sz w:val="22"/>
                <w:szCs w:val="22"/>
              </w:rPr>
              <w:t xml:space="preserve">TC 9.3 voted to </w:t>
            </w:r>
            <w:r w:rsidR="0088707A" w:rsidRPr="00D01990">
              <w:rPr>
                <w:color w:val="FF0000"/>
                <w:sz w:val="22"/>
                <w:szCs w:val="22"/>
              </w:rPr>
              <w:t>co-sponsor</w:t>
            </w:r>
            <w:r w:rsidR="0088707A">
              <w:rPr>
                <w:sz w:val="22"/>
                <w:szCs w:val="22"/>
              </w:rPr>
              <w:t>, communicated in Summer 2021.</w:t>
            </w:r>
          </w:p>
          <w:p w14:paraId="1A211B7C" w14:textId="77777777" w:rsidR="00334068" w:rsidRPr="007F1A44" w:rsidRDefault="00A202C8" w:rsidP="005D3234">
            <w:pPr>
              <w:numPr>
                <w:ilvl w:val="0"/>
                <w:numId w:val="26"/>
              </w:numPr>
              <w:spacing w:line="276" w:lineRule="auto"/>
              <w:contextualSpacing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</w:t>
            </w:r>
            <w:r w:rsidR="00334068">
              <w:rPr>
                <w:sz w:val="22"/>
                <w:szCs w:val="22"/>
              </w:rPr>
              <w:t>TC 2.4 co-sponsorship</w:t>
            </w:r>
            <w:r>
              <w:rPr>
                <w:sz w:val="22"/>
                <w:szCs w:val="22"/>
              </w:rPr>
              <w:t>)</w:t>
            </w:r>
          </w:p>
        </w:tc>
      </w:tr>
      <w:tr w:rsidR="00E82D86" w:rsidRPr="00CE3D2C" w14:paraId="7628B44F" w14:textId="77777777" w:rsidTr="00863CB6">
        <w:tc>
          <w:tcPr>
            <w:tcW w:w="1008" w:type="dxa"/>
            <w:shd w:val="clear" w:color="auto" w:fill="E0E0E0"/>
          </w:tcPr>
          <w:p w14:paraId="366886D7" w14:textId="77777777" w:rsidR="00E82D86" w:rsidRPr="00CE3D2C" w:rsidRDefault="004051E3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RTAR</w:t>
            </w:r>
          </w:p>
        </w:tc>
        <w:tc>
          <w:tcPr>
            <w:tcW w:w="1890" w:type="dxa"/>
            <w:shd w:val="clear" w:color="auto" w:fill="E0E0E0"/>
          </w:tcPr>
          <w:p w14:paraId="6309BEAC" w14:textId="77777777" w:rsidR="00E82D86" w:rsidRPr="00CE3D2C" w:rsidRDefault="00E82D86">
            <w:pPr>
              <w:rPr>
                <w:b/>
                <w:bCs/>
                <w:sz w:val="22"/>
                <w:szCs w:val="22"/>
              </w:rPr>
            </w:pPr>
            <w:r w:rsidRPr="00CE3D2C">
              <w:rPr>
                <w:b/>
                <w:bCs/>
                <w:sz w:val="22"/>
                <w:szCs w:val="22"/>
              </w:rPr>
              <w:t>Author(s)</w:t>
            </w:r>
          </w:p>
        </w:tc>
        <w:tc>
          <w:tcPr>
            <w:tcW w:w="3240" w:type="dxa"/>
            <w:shd w:val="clear" w:color="auto" w:fill="E0E0E0"/>
          </w:tcPr>
          <w:p w14:paraId="07E4B1CB" w14:textId="77777777" w:rsidR="00E82D86" w:rsidRPr="00CE3D2C" w:rsidRDefault="00E82D86">
            <w:pPr>
              <w:rPr>
                <w:b/>
                <w:bCs/>
                <w:sz w:val="22"/>
                <w:szCs w:val="22"/>
              </w:rPr>
            </w:pPr>
            <w:r w:rsidRPr="00CE3D2C">
              <w:rPr>
                <w:b/>
                <w:bCs/>
                <w:sz w:val="22"/>
                <w:szCs w:val="22"/>
              </w:rPr>
              <w:t>Title</w:t>
            </w:r>
          </w:p>
        </w:tc>
        <w:tc>
          <w:tcPr>
            <w:tcW w:w="3438" w:type="dxa"/>
            <w:shd w:val="clear" w:color="auto" w:fill="E0E0E0"/>
          </w:tcPr>
          <w:p w14:paraId="6B855C09" w14:textId="77777777" w:rsidR="00E82D86" w:rsidRPr="00CE3D2C" w:rsidRDefault="00E82D86">
            <w:pPr>
              <w:rPr>
                <w:b/>
                <w:bCs/>
                <w:sz w:val="22"/>
                <w:szCs w:val="22"/>
              </w:rPr>
            </w:pPr>
            <w:r w:rsidRPr="00CE3D2C">
              <w:rPr>
                <w:b/>
                <w:bCs/>
                <w:sz w:val="22"/>
                <w:szCs w:val="22"/>
              </w:rPr>
              <w:t>Status</w:t>
            </w:r>
          </w:p>
        </w:tc>
      </w:tr>
      <w:tr w:rsidR="00214151" w:rsidRPr="00CE3D2C" w14:paraId="73AB924C" w14:textId="77777777" w:rsidTr="00863CB6">
        <w:tc>
          <w:tcPr>
            <w:tcW w:w="1008" w:type="dxa"/>
          </w:tcPr>
          <w:p w14:paraId="129A4266" w14:textId="77777777" w:rsidR="00214151" w:rsidRDefault="00A7719B" w:rsidP="00A456B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828</w:t>
            </w:r>
          </w:p>
        </w:tc>
        <w:tc>
          <w:tcPr>
            <w:tcW w:w="1890" w:type="dxa"/>
          </w:tcPr>
          <w:p w14:paraId="42F1F4BB" w14:textId="77777777" w:rsidR="00214151" w:rsidRDefault="00E1553E" w:rsidP="00A456B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</w:t>
            </w:r>
            <w:r w:rsidR="00214151">
              <w:rPr>
                <w:sz w:val="22"/>
                <w:szCs w:val="22"/>
              </w:rPr>
              <w:t>Chao-Hsin Lin</w:t>
            </w:r>
            <w:r>
              <w:rPr>
                <w:sz w:val="22"/>
                <w:szCs w:val="22"/>
              </w:rPr>
              <w:t>)</w:t>
            </w:r>
            <w:r w:rsidR="007176FD">
              <w:rPr>
                <w:sz w:val="22"/>
                <w:szCs w:val="22"/>
              </w:rPr>
              <w:t xml:space="preserve">, </w:t>
            </w:r>
          </w:p>
          <w:p w14:paraId="5746942E" w14:textId="77777777" w:rsidR="005A6F53" w:rsidRDefault="005A6F53" w:rsidP="00A456B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arlie Lin</w:t>
            </w:r>
            <w:r w:rsidR="00334068">
              <w:rPr>
                <w:sz w:val="22"/>
                <w:szCs w:val="22"/>
              </w:rPr>
              <w:t>,</w:t>
            </w:r>
          </w:p>
          <w:p w14:paraId="49AF9847" w14:textId="77777777" w:rsidR="003A7F62" w:rsidRDefault="003A7F62" w:rsidP="00A456B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un Chen</w:t>
            </w:r>
          </w:p>
          <w:p w14:paraId="7071C763" w14:textId="77777777" w:rsidR="00E1553E" w:rsidRPr="008B264B" w:rsidRDefault="00E1553E" w:rsidP="00A456B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Jamie B.</w:t>
            </w:r>
          </w:p>
        </w:tc>
        <w:tc>
          <w:tcPr>
            <w:tcW w:w="3240" w:type="dxa"/>
          </w:tcPr>
          <w:p w14:paraId="57FB1ADF" w14:textId="77777777" w:rsidR="00214151" w:rsidRPr="008B264B" w:rsidRDefault="00214151" w:rsidP="00A456B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Flow Characteristics of Installed Flex </w:t>
            </w:r>
            <w:r w:rsidRPr="00E1553E">
              <w:rPr>
                <w:i/>
                <w:sz w:val="22"/>
                <w:szCs w:val="22"/>
              </w:rPr>
              <w:t>Ducts</w:t>
            </w:r>
          </w:p>
        </w:tc>
        <w:tc>
          <w:tcPr>
            <w:tcW w:w="3438" w:type="dxa"/>
          </w:tcPr>
          <w:p w14:paraId="5742CB3B" w14:textId="77777777" w:rsidR="003622CC" w:rsidRDefault="00067263" w:rsidP="003622CC">
            <w:pPr>
              <w:pStyle w:val="MediumGrid1-Accent2"/>
              <w:numPr>
                <w:ilvl w:val="0"/>
                <w:numId w:val="29"/>
              </w:numPr>
              <w:spacing w:line="276" w:lineRule="auto"/>
              <w:contextualSpacing/>
            </w:pPr>
            <w:r>
              <w:t>RTAR submitted to RAC 05/15</w:t>
            </w:r>
            <w:r w:rsidR="00214151">
              <w:t>/2017</w:t>
            </w:r>
            <w:r w:rsidR="0048737F">
              <w:t xml:space="preserve">, </w:t>
            </w:r>
          </w:p>
          <w:p w14:paraId="387B77B1" w14:textId="77777777" w:rsidR="00E1553E" w:rsidRDefault="003622CC" w:rsidP="00E1553E">
            <w:pPr>
              <w:pStyle w:val="MediumGrid1-Accent2"/>
              <w:numPr>
                <w:ilvl w:val="0"/>
                <w:numId w:val="29"/>
              </w:numPr>
              <w:spacing w:line="276" w:lineRule="auto"/>
              <w:contextualSpacing/>
            </w:pPr>
            <w:r>
              <w:t xml:space="preserve">to be revised </w:t>
            </w:r>
            <w:r w:rsidR="005A6F53">
              <w:t>without TC 5.2</w:t>
            </w:r>
          </w:p>
        </w:tc>
      </w:tr>
      <w:tr w:rsidR="00B47CFB" w:rsidRPr="00CE3D2C" w14:paraId="200EBAF8" w14:textId="77777777" w:rsidTr="00863CB6">
        <w:tc>
          <w:tcPr>
            <w:tcW w:w="1008" w:type="dxa"/>
          </w:tcPr>
          <w:p w14:paraId="18185503" w14:textId="77777777" w:rsidR="00B47CFB" w:rsidRDefault="00B47CFB" w:rsidP="00A456B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908</w:t>
            </w:r>
          </w:p>
        </w:tc>
        <w:tc>
          <w:tcPr>
            <w:tcW w:w="1890" w:type="dxa"/>
          </w:tcPr>
          <w:p w14:paraId="7882210A" w14:textId="77777777" w:rsidR="00B47CFB" w:rsidRDefault="00B47CFB" w:rsidP="00B47CF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hichao Liu, Hui Zhang,</w:t>
            </w:r>
          </w:p>
          <w:p w14:paraId="333A6B61" w14:textId="77777777" w:rsidR="00B47CFB" w:rsidRDefault="00B47CFB" w:rsidP="00B47CF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eon Wang, Jim Van Gilder</w:t>
            </w:r>
            <w:r w:rsidR="00334068">
              <w:rPr>
                <w:sz w:val="22"/>
                <w:szCs w:val="22"/>
              </w:rPr>
              <w:t>,</w:t>
            </w:r>
          </w:p>
          <w:p w14:paraId="63362DB2" w14:textId="77777777" w:rsidR="00B47CFB" w:rsidRDefault="00B47CFB" w:rsidP="00B47CF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ohammad Heidarinejad</w:t>
            </w:r>
          </w:p>
        </w:tc>
        <w:tc>
          <w:tcPr>
            <w:tcW w:w="3240" w:type="dxa"/>
          </w:tcPr>
          <w:p w14:paraId="3083EE1E" w14:textId="77777777" w:rsidR="00B47CFB" w:rsidRDefault="00B47CFB" w:rsidP="00A456B9">
            <w:pPr>
              <w:rPr>
                <w:sz w:val="22"/>
                <w:szCs w:val="22"/>
              </w:rPr>
            </w:pPr>
            <w:r w:rsidRPr="00B47CFB">
              <w:rPr>
                <w:sz w:val="22"/>
                <w:szCs w:val="22"/>
              </w:rPr>
              <w:t xml:space="preserve">A </w:t>
            </w:r>
            <w:r>
              <w:rPr>
                <w:sz w:val="22"/>
                <w:szCs w:val="22"/>
              </w:rPr>
              <w:t>S</w:t>
            </w:r>
            <w:r w:rsidRPr="00B47CFB">
              <w:rPr>
                <w:sz w:val="22"/>
                <w:szCs w:val="22"/>
              </w:rPr>
              <w:t xml:space="preserve">implified CFD </w:t>
            </w:r>
            <w:r>
              <w:rPr>
                <w:sz w:val="22"/>
                <w:szCs w:val="22"/>
              </w:rPr>
              <w:t>M</w:t>
            </w:r>
            <w:r w:rsidRPr="00B47CFB">
              <w:rPr>
                <w:sz w:val="22"/>
                <w:szCs w:val="22"/>
              </w:rPr>
              <w:t xml:space="preserve">odeling </w:t>
            </w:r>
            <w:r>
              <w:rPr>
                <w:sz w:val="22"/>
                <w:szCs w:val="22"/>
              </w:rPr>
              <w:t>M</w:t>
            </w:r>
            <w:r w:rsidRPr="00B47CFB">
              <w:rPr>
                <w:sz w:val="22"/>
                <w:szCs w:val="22"/>
              </w:rPr>
              <w:t xml:space="preserve">ethod to </w:t>
            </w:r>
            <w:r>
              <w:rPr>
                <w:sz w:val="22"/>
                <w:szCs w:val="22"/>
              </w:rPr>
              <w:t>A</w:t>
            </w:r>
            <w:r w:rsidRPr="00B47CFB">
              <w:rPr>
                <w:sz w:val="22"/>
                <w:szCs w:val="22"/>
              </w:rPr>
              <w:t xml:space="preserve">ssess </w:t>
            </w:r>
            <w:r>
              <w:rPr>
                <w:sz w:val="22"/>
                <w:szCs w:val="22"/>
              </w:rPr>
              <w:t>T</w:t>
            </w:r>
            <w:r w:rsidRPr="00B47CFB">
              <w:rPr>
                <w:sz w:val="22"/>
                <w:szCs w:val="22"/>
              </w:rPr>
              <w:t xml:space="preserve">hermal </w:t>
            </w:r>
            <w:r>
              <w:rPr>
                <w:sz w:val="22"/>
                <w:szCs w:val="22"/>
              </w:rPr>
              <w:t>E</w:t>
            </w:r>
            <w:r w:rsidRPr="00B47CFB">
              <w:rPr>
                <w:sz w:val="22"/>
                <w:szCs w:val="22"/>
              </w:rPr>
              <w:t xml:space="preserve">nvironment and </w:t>
            </w:r>
            <w:r>
              <w:rPr>
                <w:sz w:val="22"/>
                <w:szCs w:val="22"/>
              </w:rPr>
              <w:t>A</w:t>
            </w:r>
            <w:r w:rsidRPr="00B47CFB">
              <w:rPr>
                <w:sz w:val="22"/>
                <w:szCs w:val="22"/>
              </w:rPr>
              <w:t xml:space="preserve">ir </w:t>
            </w:r>
            <w:r>
              <w:rPr>
                <w:sz w:val="22"/>
                <w:szCs w:val="22"/>
              </w:rPr>
              <w:t>Q</w:t>
            </w:r>
            <w:r w:rsidRPr="00B47CFB">
              <w:rPr>
                <w:sz w:val="22"/>
                <w:szCs w:val="22"/>
              </w:rPr>
              <w:t xml:space="preserve">uality in </w:t>
            </w:r>
            <w:r>
              <w:rPr>
                <w:sz w:val="22"/>
                <w:szCs w:val="22"/>
              </w:rPr>
              <w:t>B</w:t>
            </w:r>
            <w:r w:rsidRPr="00B47CFB">
              <w:rPr>
                <w:sz w:val="22"/>
                <w:szCs w:val="22"/>
              </w:rPr>
              <w:t xml:space="preserve">uildings with </w:t>
            </w:r>
            <w:r>
              <w:rPr>
                <w:sz w:val="22"/>
                <w:szCs w:val="22"/>
              </w:rPr>
              <w:t>C</w:t>
            </w:r>
            <w:r w:rsidRPr="00B47CFB">
              <w:rPr>
                <w:sz w:val="22"/>
                <w:szCs w:val="22"/>
              </w:rPr>
              <w:t xml:space="preserve">eiling </w:t>
            </w:r>
            <w:r>
              <w:rPr>
                <w:sz w:val="22"/>
                <w:szCs w:val="22"/>
              </w:rPr>
              <w:t>F</w:t>
            </w:r>
            <w:r w:rsidRPr="00B47CFB">
              <w:rPr>
                <w:sz w:val="22"/>
                <w:szCs w:val="22"/>
              </w:rPr>
              <w:t>ans</w:t>
            </w:r>
          </w:p>
        </w:tc>
        <w:tc>
          <w:tcPr>
            <w:tcW w:w="3438" w:type="dxa"/>
          </w:tcPr>
          <w:p w14:paraId="5052B051" w14:textId="77777777" w:rsidR="00B47CFB" w:rsidRDefault="00B47CFB" w:rsidP="00214151">
            <w:pPr>
              <w:pStyle w:val="MediumGrid1-Accent2"/>
              <w:numPr>
                <w:ilvl w:val="0"/>
                <w:numId w:val="29"/>
              </w:numPr>
              <w:spacing w:line="276" w:lineRule="auto"/>
              <w:contextualSpacing/>
            </w:pPr>
            <w:r>
              <w:t>Submitted 05/15/2020</w:t>
            </w:r>
          </w:p>
          <w:p w14:paraId="0F42EED7" w14:textId="77777777" w:rsidR="00B47CFB" w:rsidRDefault="00B47CFB" w:rsidP="00214151">
            <w:pPr>
              <w:pStyle w:val="MediumGrid1-Accent2"/>
              <w:numPr>
                <w:ilvl w:val="0"/>
                <w:numId w:val="29"/>
              </w:numPr>
              <w:spacing w:line="276" w:lineRule="auto"/>
              <w:contextualSpacing/>
            </w:pPr>
            <w:r>
              <w:t>Co-sponsor: TC 2.1</w:t>
            </w:r>
          </w:p>
          <w:p w14:paraId="15D178A9" w14:textId="77777777" w:rsidR="00031CBD" w:rsidRDefault="00031CBD" w:rsidP="00214151">
            <w:pPr>
              <w:pStyle w:val="MediumGrid1-Accent2"/>
              <w:numPr>
                <w:ilvl w:val="0"/>
                <w:numId w:val="29"/>
              </w:numPr>
              <w:spacing w:line="276" w:lineRule="auto"/>
              <w:contextualSpacing/>
            </w:pPr>
            <w:r>
              <w:t>RAC accepted with comments 07/10/2020</w:t>
            </w:r>
          </w:p>
        </w:tc>
      </w:tr>
      <w:tr w:rsidR="00A04685" w:rsidRPr="00CE3D2C" w14:paraId="2712448F" w14:textId="77777777" w:rsidTr="00863CB6">
        <w:tc>
          <w:tcPr>
            <w:tcW w:w="1008" w:type="dxa"/>
          </w:tcPr>
          <w:p w14:paraId="7027922F" w14:textId="77777777" w:rsidR="00A04685" w:rsidRDefault="00A04685" w:rsidP="00A456B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ew</w:t>
            </w:r>
          </w:p>
        </w:tc>
        <w:tc>
          <w:tcPr>
            <w:tcW w:w="1890" w:type="dxa"/>
          </w:tcPr>
          <w:p w14:paraId="392009F7" w14:textId="77777777" w:rsidR="003A7F62" w:rsidRDefault="003A7F62" w:rsidP="003A7F6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eon Wang,</w:t>
            </w:r>
          </w:p>
          <w:p w14:paraId="1D2B09FF" w14:textId="77777777" w:rsidR="00C46FD2" w:rsidRDefault="00ED0CFA" w:rsidP="003A7F6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onghyun</w:t>
            </w:r>
            <w:r w:rsidR="00BD3990">
              <w:rPr>
                <w:sz w:val="22"/>
                <w:szCs w:val="22"/>
              </w:rPr>
              <w:t xml:space="preserve"> Rim</w:t>
            </w:r>
            <w:r>
              <w:rPr>
                <w:sz w:val="22"/>
                <w:szCs w:val="22"/>
              </w:rPr>
              <w:t xml:space="preserve">, </w:t>
            </w:r>
          </w:p>
          <w:p w14:paraId="172B3722" w14:textId="77777777" w:rsidR="00C46FD2" w:rsidRPr="00C46FD2" w:rsidRDefault="00C46FD2" w:rsidP="003A7F62">
            <w:pPr>
              <w:rPr>
                <w:b/>
                <w:sz w:val="22"/>
                <w:szCs w:val="22"/>
              </w:rPr>
            </w:pPr>
            <w:r w:rsidRPr="00C46FD2">
              <w:rPr>
                <w:b/>
                <w:sz w:val="22"/>
                <w:szCs w:val="22"/>
              </w:rPr>
              <w:t>Himanshu</w:t>
            </w:r>
            <w:r w:rsidR="0091340E">
              <w:rPr>
                <w:b/>
                <w:sz w:val="22"/>
                <w:szCs w:val="22"/>
              </w:rPr>
              <w:t xml:space="preserve"> Sharma</w:t>
            </w:r>
            <w:r w:rsidRPr="00C46FD2">
              <w:rPr>
                <w:b/>
                <w:sz w:val="22"/>
                <w:szCs w:val="22"/>
              </w:rPr>
              <w:t>,</w:t>
            </w:r>
          </w:p>
          <w:p w14:paraId="6FEECF5E" w14:textId="77777777" w:rsidR="00A04685" w:rsidRPr="008B264B" w:rsidRDefault="001F4D12" w:rsidP="003A7F6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</w:t>
            </w:r>
            <w:r w:rsidR="00ED0CFA">
              <w:rPr>
                <w:sz w:val="22"/>
                <w:szCs w:val="22"/>
              </w:rPr>
              <w:t xml:space="preserve">Anthony </w:t>
            </w:r>
            <w:r w:rsidR="00A04685">
              <w:rPr>
                <w:sz w:val="22"/>
                <w:szCs w:val="22"/>
              </w:rPr>
              <w:t>Fontanini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3240" w:type="dxa"/>
          </w:tcPr>
          <w:p w14:paraId="379635F2" w14:textId="77777777" w:rsidR="000D62D6" w:rsidRDefault="00A04685" w:rsidP="00A456B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structing Surrogate and Reduced Order Models for Stratified Flows</w:t>
            </w:r>
            <w:r w:rsidR="009831AB">
              <w:rPr>
                <w:sz w:val="22"/>
                <w:szCs w:val="22"/>
              </w:rPr>
              <w:t xml:space="preserve"> </w:t>
            </w:r>
          </w:p>
          <w:p w14:paraId="18A054DE" w14:textId="77777777" w:rsidR="00A04685" w:rsidRDefault="00A04685" w:rsidP="00A456B9">
            <w:pPr>
              <w:rPr>
                <w:sz w:val="22"/>
                <w:szCs w:val="22"/>
              </w:rPr>
            </w:pPr>
          </w:p>
        </w:tc>
        <w:tc>
          <w:tcPr>
            <w:tcW w:w="3438" w:type="dxa"/>
          </w:tcPr>
          <w:p w14:paraId="59E474DB" w14:textId="77777777" w:rsidR="00A04685" w:rsidRDefault="00A04685" w:rsidP="00214151">
            <w:pPr>
              <w:pStyle w:val="MediumGrid1-Accent2"/>
              <w:numPr>
                <w:ilvl w:val="0"/>
                <w:numId w:val="29"/>
              </w:numPr>
              <w:spacing w:line="276" w:lineRule="auto"/>
              <w:contextualSpacing/>
            </w:pPr>
            <w:r>
              <w:t>RTAR drafted 06/25/2017</w:t>
            </w:r>
          </w:p>
          <w:p w14:paraId="2C63D5D8" w14:textId="77777777" w:rsidR="00505E64" w:rsidRDefault="00505E64" w:rsidP="00214151">
            <w:pPr>
              <w:pStyle w:val="MediumGrid1-Accent2"/>
              <w:numPr>
                <w:ilvl w:val="0"/>
                <w:numId w:val="29"/>
              </w:numPr>
              <w:spacing w:line="276" w:lineRule="auto"/>
              <w:contextualSpacing/>
            </w:pPr>
            <w:r>
              <w:t>Revision to be done based on discussions</w:t>
            </w:r>
            <w:r w:rsidR="00C75ADC">
              <w:t xml:space="preserve"> before next meeting</w:t>
            </w:r>
          </w:p>
          <w:p w14:paraId="0D0F829C" w14:textId="77777777" w:rsidR="00C46FD2" w:rsidRDefault="00ED0CFA" w:rsidP="00C46FD2">
            <w:pPr>
              <w:pStyle w:val="MediumGrid1-Accent2"/>
              <w:numPr>
                <w:ilvl w:val="0"/>
                <w:numId w:val="29"/>
              </w:numPr>
              <w:spacing w:line="276" w:lineRule="auto"/>
              <w:contextualSpacing/>
            </w:pPr>
            <w:r>
              <w:t>To be sent to TC 4.10 members</w:t>
            </w:r>
          </w:p>
        </w:tc>
      </w:tr>
      <w:tr w:rsidR="000D62D6" w:rsidRPr="00CE3D2C" w14:paraId="3BD1A294" w14:textId="77777777" w:rsidTr="00863CB6">
        <w:tc>
          <w:tcPr>
            <w:tcW w:w="1008" w:type="dxa"/>
          </w:tcPr>
          <w:p w14:paraId="02DCEA09" w14:textId="77777777" w:rsidR="000D62D6" w:rsidRDefault="000D62D6" w:rsidP="00A456B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New</w:t>
            </w:r>
          </w:p>
        </w:tc>
        <w:tc>
          <w:tcPr>
            <w:tcW w:w="1890" w:type="dxa"/>
          </w:tcPr>
          <w:p w14:paraId="700B04B4" w14:textId="77777777" w:rsidR="000D62D6" w:rsidRDefault="000D62D6" w:rsidP="003A7F6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James Lo &amp; the machine learning working group</w:t>
            </w:r>
          </w:p>
        </w:tc>
        <w:tc>
          <w:tcPr>
            <w:tcW w:w="3240" w:type="dxa"/>
          </w:tcPr>
          <w:p w14:paraId="71C05863" w14:textId="77777777" w:rsidR="000D62D6" w:rsidRDefault="000D62D6" w:rsidP="00A456B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L in indoor environment</w:t>
            </w:r>
            <w:r w:rsidR="006A577B">
              <w:rPr>
                <w:sz w:val="22"/>
                <w:szCs w:val="22"/>
              </w:rPr>
              <w:t>. Topics TBD.</w:t>
            </w:r>
          </w:p>
        </w:tc>
        <w:tc>
          <w:tcPr>
            <w:tcW w:w="3438" w:type="dxa"/>
          </w:tcPr>
          <w:p w14:paraId="7B0BCD90" w14:textId="77777777" w:rsidR="000D62D6" w:rsidRDefault="000D62D6" w:rsidP="00214151">
            <w:pPr>
              <w:pStyle w:val="MediumGrid1-Accent2"/>
              <w:numPr>
                <w:ilvl w:val="0"/>
                <w:numId w:val="29"/>
              </w:numPr>
              <w:spacing w:line="276" w:lineRule="auto"/>
              <w:contextualSpacing/>
            </w:pPr>
            <w:r>
              <w:t>PTART first?</w:t>
            </w:r>
          </w:p>
          <w:p w14:paraId="0EDA1A68" w14:textId="77777777" w:rsidR="006A577B" w:rsidRDefault="006A577B" w:rsidP="00214151">
            <w:pPr>
              <w:pStyle w:val="MediumGrid1-Accent2"/>
              <w:numPr>
                <w:ilvl w:val="0"/>
                <w:numId w:val="29"/>
              </w:numPr>
              <w:spacing w:line="276" w:lineRule="auto"/>
              <w:contextualSpacing/>
            </w:pPr>
            <w:r>
              <w:t>RTAR being discussed.</w:t>
            </w:r>
          </w:p>
          <w:p w14:paraId="6033BC74" w14:textId="77777777" w:rsidR="006A577B" w:rsidRDefault="006A577B" w:rsidP="006A577B">
            <w:pPr>
              <w:pStyle w:val="MediumGrid1-Accent2"/>
              <w:spacing w:line="276" w:lineRule="auto"/>
              <w:ind w:left="360"/>
              <w:contextualSpacing/>
            </w:pPr>
          </w:p>
        </w:tc>
      </w:tr>
      <w:tr w:rsidR="006A577B" w:rsidRPr="00CE3D2C" w14:paraId="18F2B6AB" w14:textId="77777777" w:rsidTr="00863CB6">
        <w:tc>
          <w:tcPr>
            <w:tcW w:w="1008" w:type="dxa"/>
          </w:tcPr>
          <w:p w14:paraId="7456EBF1" w14:textId="77777777" w:rsidR="006A577B" w:rsidRDefault="006A577B" w:rsidP="00A456B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ew</w:t>
            </w:r>
          </w:p>
        </w:tc>
        <w:tc>
          <w:tcPr>
            <w:tcW w:w="1890" w:type="dxa"/>
          </w:tcPr>
          <w:p w14:paraId="45A67722" w14:textId="77777777" w:rsidR="006A577B" w:rsidRDefault="006A577B" w:rsidP="003A7F6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Jim VanGilder</w:t>
            </w:r>
            <w:r w:rsidR="008674E9">
              <w:rPr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Mark Seymour</w:t>
            </w:r>
            <w:r w:rsidR="008674E9">
              <w:rPr>
                <w:sz w:val="22"/>
                <w:szCs w:val="22"/>
              </w:rPr>
              <w:t>, Charlie Lin, Mohammad Heidarinejad</w:t>
            </w:r>
          </w:p>
        </w:tc>
        <w:tc>
          <w:tcPr>
            <w:tcW w:w="3240" w:type="dxa"/>
          </w:tcPr>
          <w:p w14:paraId="1E35337D" w14:textId="77777777" w:rsidR="006A577B" w:rsidRDefault="006A577B" w:rsidP="00A456B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sistance</w:t>
            </w:r>
            <w:r w:rsidR="006E1E89">
              <w:rPr>
                <w:sz w:val="22"/>
                <w:szCs w:val="22"/>
              </w:rPr>
              <w:t xml:space="preserve"> by compact </w:t>
            </w:r>
            <w:r>
              <w:rPr>
                <w:sz w:val="22"/>
                <w:szCs w:val="22"/>
              </w:rPr>
              <w:t>model, momentum model for directional devices</w:t>
            </w:r>
            <w:r w:rsidR="006E1E89">
              <w:rPr>
                <w:sz w:val="22"/>
                <w:szCs w:val="22"/>
              </w:rPr>
              <w:t>; CFD and experiments</w:t>
            </w:r>
          </w:p>
        </w:tc>
        <w:tc>
          <w:tcPr>
            <w:tcW w:w="3438" w:type="dxa"/>
          </w:tcPr>
          <w:p w14:paraId="7A04F79B" w14:textId="77777777" w:rsidR="006A577B" w:rsidRDefault="006A577B" w:rsidP="00214151">
            <w:pPr>
              <w:pStyle w:val="MediumGrid1-Accent2"/>
              <w:numPr>
                <w:ilvl w:val="0"/>
                <w:numId w:val="29"/>
              </w:numPr>
              <w:spacing w:line="276" w:lineRule="auto"/>
              <w:contextualSpacing/>
            </w:pPr>
            <w:r>
              <w:t>RTAR</w:t>
            </w:r>
            <w:r w:rsidR="008674E9">
              <w:t xml:space="preserve"> by 03/15/22</w:t>
            </w:r>
          </w:p>
          <w:p w14:paraId="2B9BF42A" w14:textId="77777777" w:rsidR="008674E9" w:rsidRDefault="008674E9" w:rsidP="00214151">
            <w:pPr>
              <w:pStyle w:val="MediumGrid1-Accent2"/>
              <w:numPr>
                <w:ilvl w:val="0"/>
                <w:numId w:val="29"/>
              </w:numPr>
              <w:spacing w:line="276" w:lineRule="auto"/>
              <w:contextualSpacing/>
            </w:pPr>
            <w:r>
              <w:t>Jim to start by emails</w:t>
            </w:r>
          </w:p>
        </w:tc>
      </w:tr>
      <w:tr w:rsidR="006A577B" w:rsidRPr="00CE3D2C" w14:paraId="3788322A" w14:textId="77777777" w:rsidTr="00863CB6">
        <w:tc>
          <w:tcPr>
            <w:tcW w:w="1008" w:type="dxa"/>
          </w:tcPr>
          <w:p w14:paraId="32567592" w14:textId="77777777" w:rsidR="006A577B" w:rsidRDefault="006A577B" w:rsidP="00A456B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ew</w:t>
            </w:r>
          </w:p>
        </w:tc>
        <w:tc>
          <w:tcPr>
            <w:tcW w:w="1890" w:type="dxa"/>
          </w:tcPr>
          <w:p w14:paraId="39E92566" w14:textId="77777777" w:rsidR="006A577B" w:rsidRDefault="006A577B" w:rsidP="003A7F6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Jim VanGilder &amp; Mark Seymour</w:t>
            </w:r>
          </w:p>
        </w:tc>
        <w:tc>
          <w:tcPr>
            <w:tcW w:w="3240" w:type="dxa"/>
          </w:tcPr>
          <w:p w14:paraId="404C9F35" w14:textId="77777777" w:rsidR="006A577B" w:rsidRDefault="006A577B" w:rsidP="00A456B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a center models</w:t>
            </w:r>
          </w:p>
        </w:tc>
        <w:tc>
          <w:tcPr>
            <w:tcW w:w="3438" w:type="dxa"/>
          </w:tcPr>
          <w:p w14:paraId="56849656" w14:textId="77777777" w:rsidR="006A577B" w:rsidRDefault="008674E9" w:rsidP="00214151">
            <w:pPr>
              <w:pStyle w:val="MediumGrid1-Accent2"/>
              <w:numPr>
                <w:ilvl w:val="0"/>
                <w:numId w:val="29"/>
              </w:numPr>
              <w:spacing w:line="276" w:lineRule="auto"/>
              <w:contextualSpacing/>
            </w:pPr>
            <w:r>
              <w:t>RTAR</w:t>
            </w:r>
          </w:p>
        </w:tc>
      </w:tr>
    </w:tbl>
    <w:p w14:paraId="7EF955B0" w14:textId="77777777" w:rsidR="0065212F" w:rsidRDefault="0065212F" w:rsidP="006F4C9E">
      <w:pPr>
        <w:pStyle w:val="Title"/>
        <w:spacing w:line="276" w:lineRule="auto"/>
        <w:jc w:val="left"/>
        <w:rPr>
          <w:b w:val="0"/>
          <w:color w:val="auto"/>
          <w:sz w:val="22"/>
          <w:szCs w:val="22"/>
        </w:rPr>
      </w:pPr>
    </w:p>
    <w:p w14:paraId="3E593860" w14:textId="77777777" w:rsidR="00881638" w:rsidRDefault="00647406" w:rsidP="004D24BF">
      <w:pPr>
        <w:pStyle w:val="Title"/>
        <w:spacing w:before="120" w:after="120"/>
        <w:jc w:val="left"/>
        <w:rPr>
          <w:sz w:val="22"/>
          <w:szCs w:val="22"/>
        </w:rPr>
      </w:pPr>
      <w:r>
        <w:rPr>
          <w:sz w:val="22"/>
          <w:szCs w:val="22"/>
        </w:rPr>
        <w:t xml:space="preserve">Updates on </w:t>
      </w:r>
      <w:r w:rsidR="00306BBB">
        <w:rPr>
          <w:sz w:val="22"/>
          <w:szCs w:val="22"/>
        </w:rPr>
        <w:t>Request for Support</w:t>
      </w:r>
      <w:r w:rsidR="006D38E7">
        <w:rPr>
          <w:sz w:val="22"/>
          <w:szCs w:val="22"/>
        </w:rPr>
        <w:t xml:space="preserve"> on RTAR</w:t>
      </w:r>
      <w:r w:rsidR="00881638">
        <w:rPr>
          <w:sz w:val="22"/>
          <w:szCs w:val="22"/>
        </w:rPr>
        <w:t>/WS</w:t>
      </w:r>
    </w:p>
    <w:p w14:paraId="7FD48307" w14:textId="77777777" w:rsidR="006164F8" w:rsidRDefault="000A4C81" w:rsidP="000A4C81">
      <w:pPr>
        <w:pStyle w:val="Default"/>
        <w:jc w:val="both"/>
        <w:rPr>
          <w:rFonts w:ascii="Times New Roman" w:hAnsi="Times New Roman" w:cs="Times New Roman"/>
          <w:color w:val="auto"/>
          <w:sz w:val="22"/>
          <w:szCs w:val="22"/>
          <w:lang w:eastAsia="en-US"/>
        </w:rPr>
      </w:pPr>
      <w:r>
        <w:rPr>
          <w:rFonts w:ascii="Times New Roman" w:hAnsi="Times New Roman" w:cs="Times New Roman"/>
          <w:color w:val="auto"/>
          <w:sz w:val="22"/>
          <w:szCs w:val="22"/>
          <w:lang w:eastAsia="en-US"/>
        </w:rPr>
        <w:t>Co-Sponsor WS</w:t>
      </w:r>
      <w:r w:rsidR="006164F8">
        <w:rPr>
          <w:rFonts w:ascii="Times New Roman" w:hAnsi="Times New Roman" w:cs="Times New Roman"/>
          <w:color w:val="auto"/>
          <w:sz w:val="22"/>
          <w:szCs w:val="22"/>
          <w:lang w:eastAsia="en-US"/>
        </w:rPr>
        <w:t xml:space="preserve">-1874 “Climate Design Conditions for Roof Top HVAC Equipment” (TC </w:t>
      </w:r>
      <w:r w:rsidR="000469BA">
        <w:rPr>
          <w:rFonts w:ascii="Times New Roman" w:hAnsi="Times New Roman" w:cs="Times New Roman"/>
          <w:color w:val="auto"/>
          <w:sz w:val="22"/>
          <w:szCs w:val="22"/>
          <w:lang w:eastAsia="en-US"/>
        </w:rPr>
        <w:t xml:space="preserve">4.2, Joe Huang). </w:t>
      </w:r>
      <w:r w:rsidR="006E1E89">
        <w:rPr>
          <w:rFonts w:ascii="Times New Roman" w:hAnsi="Times New Roman" w:cs="Times New Roman"/>
          <w:color w:val="auto"/>
          <w:sz w:val="22"/>
          <w:szCs w:val="22"/>
          <w:lang w:eastAsia="en-US"/>
        </w:rPr>
        <w:t>in</w:t>
      </w:r>
      <w:r w:rsidR="008674E9">
        <w:rPr>
          <w:rFonts w:ascii="Times New Roman" w:hAnsi="Times New Roman" w:cs="Times New Roman"/>
          <w:color w:val="auto"/>
          <w:sz w:val="22"/>
          <w:szCs w:val="22"/>
          <w:lang w:eastAsia="en-US"/>
        </w:rPr>
        <w:t xml:space="preserve"> bid</w:t>
      </w:r>
      <w:r w:rsidR="006E1E89">
        <w:rPr>
          <w:rFonts w:ascii="Times New Roman" w:hAnsi="Times New Roman" w:cs="Times New Roman"/>
          <w:color w:val="auto"/>
          <w:sz w:val="22"/>
          <w:szCs w:val="22"/>
          <w:lang w:eastAsia="en-US"/>
        </w:rPr>
        <w:t>ding</w:t>
      </w:r>
      <w:r w:rsidR="006164F8">
        <w:rPr>
          <w:rFonts w:ascii="Times New Roman" w:hAnsi="Times New Roman" w:cs="Times New Roman"/>
          <w:color w:val="auto"/>
          <w:sz w:val="22"/>
          <w:szCs w:val="22"/>
          <w:lang w:eastAsia="en-US"/>
        </w:rPr>
        <w:t>. John Zhai from TC 4.10 involved in discussions.</w:t>
      </w:r>
      <w:r>
        <w:rPr>
          <w:rFonts w:ascii="Times New Roman" w:hAnsi="Times New Roman" w:cs="Times New Roman"/>
          <w:color w:val="auto"/>
          <w:sz w:val="22"/>
          <w:szCs w:val="22"/>
          <w:lang w:eastAsia="en-US"/>
        </w:rPr>
        <w:t xml:space="preserve"> </w:t>
      </w:r>
      <w:r w:rsidR="009E139A">
        <w:rPr>
          <w:rFonts w:ascii="Times New Roman" w:hAnsi="Times New Roman" w:cs="Times New Roman"/>
          <w:color w:val="auto"/>
          <w:sz w:val="22"/>
          <w:szCs w:val="22"/>
          <w:lang w:eastAsia="en-US"/>
        </w:rPr>
        <w:t>Shichao Liu on PES</w:t>
      </w:r>
      <w:r>
        <w:rPr>
          <w:rFonts w:ascii="Times New Roman" w:hAnsi="Times New Roman" w:cs="Times New Roman"/>
          <w:color w:val="auto"/>
          <w:sz w:val="22"/>
          <w:szCs w:val="22"/>
          <w:lang w:eastAsia="en-US"/>
        </w:rPr>
        <w:t>.</w:t>
      </w:r>
    </w:p>
    <w:p w14:paraId="16B3A0AD" w14:textId="77777777" w:rsidR="006164F8" w:rsidRDefault="006164F8" w:rsidP="00336C42">
      <w:pPr>
        <w:pStyle w:val="Default"/>
        <w:rPr>
          <w:rFonts w:ascii="Times New Roman" w:hAnsi="Times New Roman" w:cs="Times New Roman"/>
          <w:color w:val="auto"/>
          <w:sz w:val="22"/>
          <w:szCs w:val="22"/>
          <w:lang w:eastAsia="en-US"/>
        </w:rPr>
      </w:pPr>
    </w:p>
    <w:p w14:paraId="0427CD84" w14:textId="77777777" w:rsidR="00B04CA2" w:rsidRDefault="00B04CA2" w:rsidP="000A4C81">
      <w:pPr>
        <w:pStyle w:val="Default"/>
        <w:jc w:val="both"/>
        <w:rPr>
          <w:rFonts w:ascii="Times New Roman" w:hAnsi="Times New Roman" w:cs="Times New Roman"/>
          <w:color w:val="auto"/>
          <w:sz w:val="22"/>
          <w:szCs w:val="22"/>
          <w:lang w:eastAsia="en-US"/>
        </w:rPr>
      </w:pPr>
      <w:r>
        <w:rPr>
          <w:rFonts w:ascii="Times New Roman" w:hAnsi="Times New Roman" w:cs="Times New Roman"/>
          <w:color w:val="auto"/>
          <w:sz w:val="22"/>
          <w:szCs w:val="22"/>
          <w:lang w:eastAsia="en-US"/>
        </w:rPr>
        <w:t xml:space="preserve">Co-Sponsor </w:t>
      </w:r>
      <w:r w:rsidR="000D4677">
        <w:rPr>
          <w:rFonts w:ascii="Times New Roman" w:hAnsi="Times New Roman" w:cs="Times New Roman"/>
          <w:color w:val="auto"/>
          <w:sz w:val="22"/>
          <w:szCs w:val="22"/>
          <w:lang w:eastAsia="en-US"/>
        </w:rPr>
        <w:t>RTAR-1868</w:t>
      </w:r>
      <w:r w:rsidR="00B64FA4">
        <w:rPr>
          <w:rFonts w:ascii="Times New Roman" w:hAnsi="Times New Roman" w:cs="Times New Roman"/>
          <w:color w:val="auto"/>
          <w:sz w:val="22"/>
          <w:szCs w:val="22"/>
          <w:lang w:eastAsia="en-US"/>
        </w:rPr>
        <w:t xml:space="preserve"> </w:t>
      </w:r>
      <w:r>
        <w:rPr>
          <w:rFonts w:ascii="Times New Roman" w:hAnsi="Times New Roman" w:cs="Times New Roman"/>
          <w:color w:val="auto"/>
          <w:sz w:val="22"/>
          <w:szCs w:val="22"/>
          <w:lang w:eastAsia="en-US"/>
        </w:rPr>
        <w:t>“</w:t>
      </w:r>
      <w:r w:rsidR="007A7B4B">
        <w:rPr>
          <w:rFonts w:ascii="Times New Roman" w:hAnsi="Times New Roman" w:cs="Times New Roman"/>
          <w:color w:val="auto"/>
          <w:sz w:val="22"/>
          <w:szCs w:val="22"/>
          <w:lang w:eastAsia="en-US"/>
        </w:rPr>
        <w:t xml:space="preserve">Feasibility of Predicting Indoor Formaldehyde, VOC, and CO2 Concentration using Simplified Inputs to Air Quality Models in New Office Buildings” </w:t>
      </w:r>
      <w:r>
        <w:rPr>
          <w:rFonts w:ascii="Times New Roman" w:hAnsi="Times New Roman" w:cs="Times New Roman"/>
          <w:color w:val="auto"/>
          <w:sz w:val="22"/>
          <w:szCs w:val="22"/>
          <w:lang w:eastAsia="en-US"/>
        </w:rPr>
        <w:t>(</w:t>
      </w:r>
      <w:r w:rsidR="00B64FA4">
        <w:rPr>
          <w:rFonts w:ascii="Times New Roman" w:hAnsi="Times New Roman" w:cs="Times New Roman"/>
          <w:color w:val="auto"/>
          <w:sz w:val="22"/>
          <w:szCs w:val="22"/>
          <w:lang w:eastAsia="en-US"/>
        </w:rPr>
        <w:t xml:space="preserve">SSPC 62.1, </w:t>
      </w:r>
      <w:r>
        <w:rPr>
          <w:rFonts w:ascii="Times New Roman" w:hAnsi="Times New Roman" w:cs="Times New Roman"/>
          <w:color w:val="auto"/>
          <w:sz w:val="22"/>
          <w:szCs w:val="22"/>
          <w:lang w:eastAsia="en-US"/>
        </w:rPr>
        <w:t>Author: Lisa Ng</w:t>
      </w:r>
      <w:r w:rsidR="007A7B4B">
        <w:rPr>
          <w:rFonts w:ascii="Times New Roman" w:hAnsi="Times New Roman" w:cs="Times New Roman"/>
          <w:color w:val="auto"/>
          <w:sz w:val="22"/>
          <w:szCs w:val="22"/>
          <w:lang w:eastAsia="en-US"/>
        </w:rPr>
        <w:t>, Atila, Gourish, Meng</w:t>
      </w:r>
      <w:r>
        <w:rPr>
          <w:rFonts w:ascii="Times New Roman" w:hAnsi="Times New Roman" w:cs="Times New Roman"/>
          <w:color w:val="auto"/>
          <w:sz w:val="22"/>
          <w:szCs w:val="22"/>
          <w:lang w:eastAsia="en-US"/>
        </w:rPr>
        <w:t>). Similar to RP-1596.</w:t>
      </w:r>
      <w:r w:rsidR="00FB246B">
        <w:rPr>
          <w:rFonts w:ascii="Times New Roman" w:hAnsi="Times New Roman" w:cs="Times New Roman"/>
          <w:color w:val="auto"/>
          <w:sz w:val="22"/>
          <w:szCs w:val="22"/>
          <w:lang w:eastAsia="en-US"/>
        </w:rPr>
        <w:t xml:space="preserve"> </w:t>
      </w:r>
      <w:r w:rsidR="007D7C30">
        <w:rPr>
          <w:rFonts w:ascii="Times New Roman" w:hAnsi="Times New Roman" w:cs="Times New Roman"/>
          <w:color w:val="auto"/>
          <w:sz w:val="22"/>
          <w:szCs w:val="22"/>
          <w:lang w:eastAsia="en-US"/>
        </w:rPr>
        <w:t xml:space="preserve">TC 2.8 also involved. </w:t>
      </w:r>
      <w:r w:rsidR="00FB246B">
        <w:rPr>
          <w:rFonts w:ascii="Times New Roman" w:hAnsi="Times New Roman" w:cs="Times New Roman"/>
          <w:color w:val="auto"/>
          <w:sz w:val="22"/>
          <w:szCs w:val="22"/>
          <w:lang w:eastAsia="en-US"/>
        </w:rPr>
        <w:t xml:space="preserve">Xudong </w:t>
      </w:r>
      <w:r w:rsidR="00475AD4">
        <w:rPr>
          <w:rFonts w:ascii="Times New Roman" w:hAnsi="Times New Roman" w:cs="Times New Roman"/>
          <w:color w:val="auto"/>
          <w:sz w:val="22"/>
          <w:szCs w:val="22"/>
          <w:lang w:eastAsia="en-US"/>
        </w:rPr>
        <w:t xml:space="preserve">Yang </w:t>
      </w:r>
      <w:r w:rsidR="00FB246B">
        <w:rPr>
          <w:rFonts w:ascii="Times New Roman" w:hAnsi="Times New Roman" w:cs="Times New Roman"/>
          <w:color w:val="auto"/>
          <w:sz w:val="22"/>
          <w:szCs w:val="22"/>
          <w:lang w:eastAsia="en-US"/>
        </w:rPr>
        <w:t>is interested.</w:t>
      </w:r>
      <w:r w:rsidR="00475AD4">
        <w:rPr>
          <w:rFonts w:ascii="Times New Roman" w:hAnsi="Times New Roman" w:cs="Times New Roman"/>
          <w:color w:val="auto"/>
          <w:sz w:val="22"/>
          <w:szCs w:val="22"/>
          <w:lang w:eastAsia="en-US"/>
        </w:rPr>
        <w:t xml:space="preserve"> </w:t>
      </w:r>
      <w:r w:rsidR="00BA71A2">
        <w:rPr>
          <w:rFonts w:ascii="Times New Roman" w:hAnsi="Times New Roman" w:cs="Times New Roman"/>
          <w:color w:val="auto"/>
          <w:sz w:val="22"/>
          <w:szCs w:val="22"/>
          <w:lang w:eastAsia="en-US"/>
        </w:rPr>
        <w:t>Less than $</w:t>
      </w:r>
      <w:r w:rsidR="001845AA">
        <w:rPr>
          <w:rFonts w:ascii="Times New Roman" w:hAnsi="Times New Roman" w:cs="Times New Roman"/>
          <w:color w:val="auto"/>
          <w:sz w:val="22"/>
          <w:szCs w:val="22"/>
          <w:lang w:eastAsia="en-US"/>
        </w:rPr>
        <w:t>200k</w:t>
      </w:r>
      <w:r w:rsidR="00475AD4">
        <w:rPr>
          <w:rFonts w:ascii="Times New Roman" w:hAnsi="Times New Roman" w:cs="Times New Roman"/>
          <w:color w:val="auto"/>
          <w:sz w:val="22"/>
          <w:szCs w:val="22"/>
          <w:lang w:eastAsia="en-US"/>
        </w:rPr>
        <w:t>.</w:t>
      </w:r>
    </w:p>
    <w:p w14:paraId="0603EB11" w14:textId="77777777" w:rsidR="00B04CA2" w:rsidRDefault="00B04CA2" w:rsidP="00336C42">
      <w:pPr>
        <w:pStyle w:val="Default"/>
        <w:rPr>
          <w:rFonts w:ascii="Times New Roman" w:hAnsi="Times New Roman" w:cs="Times New Roman"/>
          <w:color w:val="auto"/>
          <w:sz w:val="22"/>
          <w:szCs w:val="22"/>
          <w:lang w:eastAsia="en-US"/>
        </w:rPr>
      </w:pPr>
    </w:p>
    <w:p w14:paraId="5F5DA1CC" w14:textId="77777777" w:rsidR="00336C42" w:rsidRPr="0054241B" w:rsidRDefault="00877F51" w:rsidP="000A4C81">
      <w:pPr>
        <w:pStyle w:val="Default"/>
        <w:jc w:val="both"/>
        <w:rPr>
          <w:rFonts w:ascii="Times New Roman" w:hAnsi="Times New Roman" w:cs="Times New Roman"/>
          <w:color w:val="auto"/>
          <w:sz w:val="22"/>
          <w:szCs w:val="22"/>
          <w:lang w:eastAsia="en-US"/>
        </w:rPr>
      </w:pPr>
      <w:r>
        <w:rPr>
          <w:rFonts w:ascii="Times New Roman" w:hAnsi="Times New Roman" w:cs="Times New Roman"/>
          <w:color w:val="auto"/>
          <w:sz w:val="22"/>
          <w:szCs w:val="22"/>
          <w:lang w:eastAsia="en-US"/>
        </w:rPr>
        <w:t>C</w:t>
      </w:r>
      <w:r w:rsidR="00B932E2">
        <w:rPr>
          <w:rFonts w:ascii="Times New Roman" w:hAnsi="Times New Roman" w:cs="Times New Roman"/>
          <w:color w:val="auto"/>
          <w:sz w:val="22"/>
          <w:szCs w:val="22"/>
          <w:lang w:eastAsia="en-US"/>
        </w:rPr>
        <w:t>o-sponsor WS</w:t>
      </w:r>
      <w:r w:rsidR="00C46FD2">
        <w:rPr>
          <w:rFonts w:ascii="Times New Roman" w:hAnsi="Times New Roman" w:cs="Times New Roman"/>
          <w:color w:val="auto"/>
          <w:sz w:val="22"/>
          <w:szCs w:val="22"/>
          <w:lang w:eastAsia="en-US"/>
        </w:rPr>
        <w:t>-</w:t>
      </w:r>
      <w:r w:rsidR="00336C42">
        <w:rPr>
          <w:rFonts w:ascii="Times New Roman" w:hAnsi="Times New Roman" w:cs="Times New Roman"/>
          <w:color w:val="auto"/>
          <w:sz w:val="22"/>
          <w:szCs w:val="22"/>
          <w:lang w:eastAsia="en-US"/>
        </w:rPr>
        <w:t>1748 “</w:t>
      </w:r>
      <w:r w:rsidR="00336C42" w:rsidRPr="001B1F44">
        <w:rPr>
          <w:rFonts w:ascii="Times New Roman" w:hAnsi="Times New Roman" w:cs="Times New Roman"/>
          <w:color w:val="auto"/>
          <w:sz w:val="22"/>
          <w:szCs w:val="22"/>
          <w:lang w:eastAsia="en-US"/>
        </w:rPr>
        <w:t>Assess and Implement Natural and Hybrid Ventilation Models in Whole-building Energy Simulations (Phase 2)</w:t>
      </w:r>
      <w:r w:rsidR="00336C42">
        <w:rPr>
          <w:rFonts w:ascii="Times New Roman" w:hAnsi="Times New Roman" w:cs="Times New Roman"/>
          <w:color w:val="auto"/>
          <w:sz w:val="22"/>
          <w:szCs w:val="22"/>
          <w:lang w:eastAsia="en-US"/>
        </w:rPr>
        <w:t>” (led by TC 4.7, Author</w:t>
      </w:r>
      <w:r w:rsidR="00D90021">
        <w:rPr>
          <w:rFonts w:ascii="Times New Roman" w:hAnsi="Times New Roman" w:cs="Times New Roman"/>
          <w:color w:val="auto"/>
          <w:sz w:val="22"/>
          <w:szCs w:val="22"/>
          <w:lang w:eastAsia="en-US"/>
        </w:rPr>
        <w:t>s</w:t>
      </w:r>
      <w:r w:rsidR="00336C42">
        <w:rPr>
          <w:rFonts w:ascii="Times New Roman" w:hAnsi="Times New Roman" w:cs="Times New Roman"/>
          <w:color w:val="auto"/>
          <w:sz w:val="22"/>
          <w:szCs w:val="22"/>
          <w:lang w:eastAsia="en-US"/>
        </w:rPr>
        <w:t xml:space="preserve">: </w:t>
      </w:r>
      <w:r w:rsidR="00B6239D" w:rsidRPr="00B6239D">
        <w:rPr>
          <w:rFonts w:ascii="Times New Roman" w:hAnsi="Times New Roman" w:cs="Times New Roman"/>
          <w:color w:val="auto"/>
          <w:sz w:val="22"/>
          <w:szCs w:val="22"/>
          <w:lang w:eastAsia="en-US"/>
        </w:rPr>
        <w:t xml:space="preserve">Tony Fontanini, </w:t>
      </w:r>
      <w:r w:rsidR="00336C42">
        <w:rPr>
          <w:rFonts w:ascii="Times New Roman" w:hAnsi="Times New Roman" w:cs="Times New Roman"/>
          <w:color w:val="auto"/>
          <w:sz w:val="22"/>
          <w:szCs w:val="22"/>
          <w:lang w:eastAsia="en-US"/>
        </w:rPr>
        <w:t xml:space="preserve">Joe Huang). The </w:t>
      </w:r>
      <w:r>
        <w:rPr>
          <w:rFonts w:ascii="Times New Roman" w:hAnsi="Times New Roman" w:cs="Times New Roman"/>
          <w:color w:val="auto"/>
          <w:sz w:val="22"/>
          <w:szCs w:val="22"/>
          <w:lang w:eastAsia="en-US"/>
        </w:rPr>
        <w:t xml:space="preserve">WS </w:t>
      </w:r>
      <w:r w:rsidR="00897FD4">
        <w:rPr>
          <w:rFonts w:ascii="Times New Roman" w:hAnsi="Times New Roman" w:cs="Times New Roman"/>
          <w:color w:val="auto"/>
          <w:sz w:val="22"/>
          <w:szCs w:val="22"/>
          <w:lang w:eastAsia="en-US"/>
        </w:rPr>
        <w:t>has received comments from RAC for revision/re-submission.</w:t>
      </w:r>
      <w:r w:rsidR="00505E64">
        <w:rPr>
          <w:rFonts w:ascii="Times New Roman" w:hAnsi="Times New Roman" w:cs="Times New Roman"/>
          <w:color w:val="auto"/>
          <w:sz w:val="22"/>
          <w:szCs w:val="22"/>
          <w:lang w:eastAsia="en-US"/>
        </w:rPr>
        <w:t xml:space="preserve"> </w:t>
      </w:r>
      <w:r w:rsidR="00B02B0E">
        <w:rPr>
          <w:rFonts w:ascii="Times New Roman" w:hAnsi="Times New Roman" w:cs="Times New Roman"/>
          <w:color w:val="auto"/>
          <w:sz w:val="22"/>
          <w:szCs w:val="22"/>
          <w:lang w:eastAsia="en-US"/>
        </w:rPr>
        <w:t>WS to be shared</w:t>
      </w:r>
      <w:r w:rsidR="00284198">
        <w:rPr>
          <w:rFonts w:ascii="Times New Roman" w:hAnsi="Times New Roman" w:cs="Times New Roman"/>
          <w:color w:val="auto"/>
          <w:sz w:val="22"/>
          <w:szCs w:val="22"/>
          <w:lang w:eastAsia="en-US"/>
        </w:rPr>
        <w:t xml:space="preserve"> </w:t>
      </w:r>
      <w:r w:rsidR="003579FE">
        <w:rPr>
          <w:rFonts w:ascii="Times New Roman" w:hAnsi="Times New Roman" w:cs="Times New Roman"/>
          <w:color w:val="auto"/>
          <w:sz w:val="22"/>
          <w:szCs w:val="22"/>
          <w:lang w:eastAsia="en-US"/>
        </w:rPr>
        <w:t xml:space="preserve">by Tony </w:t>
      </w:r>
      <w:r w:rsidR="00284198">
        <w:rPr>
          <w:rFonts w:ascii="Times New Roman" w:hAnsi="Times New Roman" w:cs="Times New Roman"/>
          <w:color w:val="auto"/>
          <w:sz w:val="22"/>
          <w:szCs w:val="22"/>
          <w:lang w:eastAsia="en-US"/>
        </w:rPr>
        <w:t xml:space="preserve">and </w:t>
      </w:r>
      <w:r w:rsidR="00B02B0E">
        <w:rPr>
          <w:rFonts w:ascii="Times New Roman" w:hAnsi="Times New Roman" w:cs="Times New Roman"/>
          <w:color w:val="auto"/>
          <w:sz w:val="22"/>
          <w:szCs w:val="22"/>
          <w:lang w:eastAsia="en-US"/>
        </w:rPr>
        <w:t xml:space="preserve">voted on </w:t>
      </w:r>
      <w:r w:rsidR="001845AA">
        <w:rPr>
          <w:rFonts w:ascii="Times New Roman" w:hAnsi="Times New Roman" w:cs="Times New Roman"/>
          <w:color w:val="auto"/>
          <w:sz w:val="22"/>
          <w:szCs w:val="22"/>
          <w:lang w:eastAsia="en-US"/>
        </w:rPr>
        <w:t>by TC 4.10</w:t>
      </w:r>
      <w:r w:rsidR="00B02B0E">
        <w:rPr>
          <w:rFonts w:ascii="Times New Roman" w:hAnsi="Times New Roman" w:cs="Times New Roman"/>
          <w:color w:val="auto"/>
          <w:sz w:val="22"/>
          <w:szCs w:val="22"/>
          <w:lang w:eastAsia="en-US"/>
        </w:rPr>
        <w:t>.</w:t>
      </w:r>
    </w:p>
    <w:p w14:paraId="2614F8E9" w14:textId="77777777" w:rsidR="00336C42" w:rsidRDefault="00336C42" w:rsidP="00336C42">
      <w:pPr>
        <w:rPr>
          <w:sz w:val="22"/>
          <w:szCs w:val="22"/>
        </w:rPr>
      </w:pPr>
    </w:p>
    <w:p w14:paraId="0D9DC868" w14:textId="77777777" w:rsidR="00317700" w:rsidRPr="00696657" w:rsidRDefault="00317700" w:rsidP="00863CB6">
      <w:pPr>
        <w:spacing w:before="120" w:after="120"/>
        <w:jc w:val="both"/>
        <w:rPr>
          <w:b/>
          <w:color w:val="000000"/>
          <w:sz w:val="22"/>
          <w:szCs w:val="22"/>
        </w:rPr>
      </w:pPr>
      <w:r w:rsidRPr="00696657">
        <w:rPr>
          <w:b/>
          <w:color w:val="000000"/>
          <w:sz w:val="22"/>
          <w:szCs w:val="22"/>
        </w:rPr>
        <w:t>New Ideas:</w:t>
      </w:r>
    </w:p>
    <w:p w14:paraId="791DF560" w14:textId="77777777" w:rsidR="00C46FD2" w:rsidRDefault="00C46FD2" w:rsidP="00D92C14">
      <w:pPr>
        <w:numPr>
          <w:ilvl w:val="0"/>
          <w:numId w:val="20"/>
        </w:numPr>
        <w:spacing w:before="120" w:after="12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Machine learning CFD (James Lo, Himanshu, Donghyun Rim, Charlie Lin)</w:t>
      </w:r>
      <w:r w:rsidR="00460010">
        <w:rPr>
          <w:b/>
          <w:bCs/>
          <w:sz w:val="22"/>
          <w:szCs w:val="22"/>
        </w:rPr>
        <w:t>.</w:t>
      </w:r>
    </w:p>
    <w:p w14:paraId="0D5B5B8A" w14:textId="77777777" w:rsidR="00F91BF8" w:rsidRDefault="00D233C9" w:rsidP="00D92C14">
      <w:pPr>
        <w:numPr>
          <w:ilvl w:val="0"/>
          <w:numId w:val="20"/>
        </w:numPr>
        <w:spacing w:before="120" w:after="120"/>
        <w:jc w:val="both"/>
        <w:rPr>
          <w:b/>
          <w:bCs/>
          <w:sz w:val="22"/>
          <w:szCs w:val="22"/>
        </w:rPr>
      </w:pPr>
      <w:r w:rsidRPr="003F4E3C">
        <w:rPr>
          <w:b/>
          <w:bCs/>
          <w:sz w:val="22"/>
          <w:szCs w:val="22"/>
        </w:rPr>
        <w:t xml:space="preserve">COVID-19 related. Social distancing. Ventilation rate. BCs. </w:t>
      </w:r>
      <w:r w:rsidR="00246DDF">
        <w:rPr>
          <w:b/>
          <w:bCs/>
          <w:sz w:val="22"/>
          <w:szCs w:val="22"/>
        </w:rPr>
        <w:t xml:space="preserve">Mask. Quick RTAR/WS. </w:t>
      </w:r>
      <w:r w:rsidRPr="003F4E3C">
        <w:rPr>
          <w:b/>
          <w:bCs/>
          <w:sz w:val="22"/>
          <w:szCs w:val="22"/>
        </w:rPr>
        <w:t xml:space="preserve">With TC 2.1. </w:t>
      </w:r>
      <w:r w:rsidR="00B643E6" w:rsidRPr="003F4E3C">
        <w:rPr>
          <w:b/>
          <w:bCs/>
          <w:sz w:val="22"/>
          <w:szCs w:val="22"/>
        </w:rPr>
        <w:t>(Leon. Ray, James, Duncan, Mohammad, Malcolm</w:t>
      </w:r>
      <w:r w:rsidR="00246DDF">
        <w:rPr>
          <w:b/>
          <w:bCs/>
          <w:sz w:val="22"/>
          <w:szCs w:val="22"/>
        </w:rPr>
        <w:t>, Donghyun, Yang</w:t>
      </w:r>
      <w:r w:rsidR="00CB0DDF">
        <w:rPr>
          <w:b/>
          <w:bCs/>
          <w:sz w:val="22"/>
          <w:szCs w:val="22"/>
        </w:rPr>
        <w:t>-Seon</w:t>
      </w:r>
      <w:r w:rsidR="00C9762C">
        <w:rPr>
          <w:b/>
          <w:bCs/>
          <w:sz w:val="22"/>
          <w:szCs w:val="22"/>
        </w:rPr>
        <w:t xml:space="preserve"> Kim, Reza</w:t>
      </w:r>
      <w:r w:rsidR="00B643E6" w:rsidRPr="003F4E3C">
        <w:rPr>
          <w:b/>
          <w:bCs/>
          <w:sz w:val="22"/>
          <w:szCs w:val="22"/>
        </w:rPr>
        <w:t>)</w:t>
      </w:r>
      <w:r w:rsidR="000E6EF3">
        <w:rPr>
          <w:b/>
          <w:bCs/>
          <w:sz w:val="22"/>
          <w:szCs w:val="22"/>
        </w:rPr>
        <w:t>. Combine it with the 1827-WS (aircraft). Buildings: ventilation types/conditions ~ infection risk with CFD (Duncan Phillips) for ETF.</w:t>
      </w:r>
      <w:r w:rsidR="002D29F6">
        <w:rPr>
          <w:b/>
          <w:bCs/>
          <w:sz w:val="22"/>
          <w:szCs w:val="22"/>
        </w:rPr>
        <w:t xml:space="preserve"> Duncan P. to update the TC4.10.</w:t>
      </w:r>
      <w:r w:rsidR="00DE20FA">
        <w:rPr>
          <w:b/>
          <w:bCs/>
          <w:sz w:val="22"/>
          <w:szCs w:val="22"/>
        </w:rPr>
        <w:t xml:space="preserve"> </w:t>
      </w:r>
    </w:p>
    <w:p w14:paraId="04D373C2" w14:textId="77777777" w:rsidR="00D233C9" w:rsidRPr="003F4E3C" w:rsidRDefault="00F91BF8" w:rsidP="00F91BF8">
      <w:pPr>
        <w:numPr>
          <w:ilvl w:val="1"/>
          <w:numId w:val="20"/>
        </w:numPr>
        <w:spacing w:before="120" w:after="12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New ideas need to be developed. </w:t>
      </w:r>
      <w:r w:rsidR="00DE20FA">
        <w:rPr>
          <w:b/>
          <w:bCs/>
          <w:sz w:val="22"/>
          <w:szCs w:val="22"/>
        </w:rPr>
        <w:t>Can we got everything done for this subject?</w:t>
      </w:r>
    </w:p>
    <w:p w14:paraId="3F0C9CEA" w14:textId="77777777" w:rsidR="00B643E6" w:rsidRPr="003F4E3C" w:rsidRDefault="00B643E6" w:rsidP="00B643E6">
      <w:pPr>
        <w:numPr>
          <w:ilvl w:val="0"/>
          <w:numId w:val="20"/>
        </w:numPr>
        <w:spacing w:before="120" w:after="120"/>
        <w:jc w:val="both"/>
        <w:rPr>
          <w:b/>
          <w:bCs/>
          <w:sz w:val="22"/>
          <w:szCs w:val="22"/>
        </w:rPr>
      </w:pPr>
      <w:r w:rsidRPr="003F4E3C">
        <w:rPr>
          <w:b/>
          <w:bCs/>
          <w:sz w:val="22"/>
          <w:szCs w:val="22"/>
        </w:rPr>
        <w:t>Ventilation effectiveness by SSPC 62.1, looking for co-sponsor with TC 4.10, possible RTAR in the next couple of weeks (Malcolm</w:t>
      </w:r>
      <w:r w:rsidR="002D29F6">
        <w:rPr>
          <w:b/>
          <w:bCs/>
          <w:sz w:val="22"/>
          <w:szCs w:val="22"/>
        </w:rPr>
        <w:t>, Duncan P.</w:t>
      </w:r>
      <w:r w:rsidRPr="003F4E3C">
        <w:rPr>
          <w:b/>
          <w:bCs/>
          <w:sz w:val="22"/>
          <w:szCs w:val="22"/>
        </w:rPr>
        <w:t>).</w:t>
      </w:r>
    </w:p>
    <w:p w14:paraId="61EC82C4" w14:textId="77777777" w:rsidR="00266D60" w:rsidRDefault="005C4CE7" w:rsidP="00703B0E">
      <w:pPr>
        <w:numPr>
          <w:ilvl w:val="0"/>
          <w:numId w:val="20"/>
        </w:numPr>
        <w:spacing w:before="120" w:after="120"/>
        <w:jc w:val="both"/>
        <w:rPr>
          <w:b/>
          <w:bCs/>
          <w:sz w:val="22"/>
          <w:szCs w:val="22"/>
        </w:rPr>
      </w:pPr>
      <w:r w:rsidRPr="003F4E3C">
        <w:rPr>
          <w:b/>
          <w:bCs/>
          <w:sz w:val="22"/>
          <w:szCs w:val="22"/>
        </w:rPr>
        <w:t>Benchmark cases for CFD (Mike, James</w:t>
      </w:r>
      <w:r w:rsidR="001578EE" w:rsidRPr="003F4E3C">
        <w:rPr>
          <w:b/>
          <w:bCs/>
          <w:sz w:val="22"/>
          <w:szCs w:val="22"/>
        </w:rPr>
        <w:t>, Duncan</w:t>
      </w:r>
      <w:r w:rsidR="002F704B">
        <w:rPr>
          <w:b/>
          <w:bCs/>
          <w:sz w:val="22"/>
          <w:szCs w:val="22"/>
        </w:rPr>
        <w:t>, Jim</w:t>
      </w:r>
      <w:r w:rsidRPr="003F4E3C">
        <w:rPr>
          <w:b/>
          <w:bCs/>
          <w:sz w:val="22"/>
          <w:szCs w:val="22"/>
        </w:rPr>
        <w:t>).</w:t>
      </w:r>
      <w:r w:rsidR="00A31CB0" w:rsidRPr="003F4E3C">
        <w:rPr>
          <w:b/>
          <w:bCs/>
          <w:sz w:val="22"/>
          <w:szCs w:val="22"/>
        </w:rPr>
        <w:t xml:space="preserve"> </w:t>
      </w:r>
      <w:r w:rsidR="00B643E6" w:rsidRPr="003F4E3C">
        <w:rPr>
          <w:b/>
          <w:bCs/>
          <w:sz w:val="22"/>
          <w:szCs w:val="22"/>
        </w:rPr>
        <w:t>ASHRAE certified cases. Existing and new cases</w:t>
      </w:r>
      <w:r w:rsidR="00A31CB0" w:rsidRPr="003F4E3C">
        <w:rPr>
          <w:b/>
          <w:bCs/>
          <w:sz w:val="22"/>
          <w:szCs w:val="22"/>
        </w:rPr>
        <w:t>.</w:t>
      </w:r>
      <w:r w:rsidR="00576A6A">
        <w:rPr>
          <w:b/>
          <w:bCs/>
          <w:sz w:val="22"/>
          <w:szCs w:val="22"/>
        </w:rPr>
        <w:t xml:space="preserve"> Reference buildings</w:t>
      </w:r>
      <w:r w:rsidR="00D0681A">
        <w:rPr>
          <w:b/>
          <w:bCs/>
          <w:sz w:val="22"/>
          <w:szCs w:val="22"/>
        </w:rPr>
        <w:t xml:space="preserve">? Simple Geometries? </w:t>
      </w:r>
    </w:p>
    <w:p w14:paraId="4961772A" w14:textId="77777777" w:rsidR="005C4CE7" w:rsidRDefault="00D0681A" w:rsidP="00266D60">
      <w:pPr>
        <w:numPr>
          <w:ilvl w:val="1"/>
          <w:numId w:val="20"/>
        </w:numPr>
        <w:spacing w:before="120" w:after="12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PTAR first</w:t>
      </w:r>
      <w:r w:rsidR="00266D60">
        <w:rPr>
          <w:b/>
          <w:bCs/>
          <w:sz w:val="22"/>
          <w:szCs w:val="22"/>
        </w:rPr>
        <w:t xml:space="preserve"> (Lead:</w:t>
      </w:r>
      <w:r w:rsidR="00793D89">
        <w:rPr>
          <w:b/>
          <w:bCs/>
          <w:sz w:val="22"/>
          <w:szCs w:val="22"/>
        </w:rPr>
        <w:t xml:space="preserve"> </w:t>
      </w:r>
      <w:r w:rsidR="00266D60">
        <w:rPr>
          <w:b/>
          <w:bCs/>
          <w:sz w:val="22"/>
          <w:szCs w:val="22"/>
        </w:rPr>
        <w:t>xx, Mohammad, Chao Ding)</w:t>
      </w:r>
    </w:p>
    <w:p w14:paraId="3B25578E" w14:textId="77777777" w:rsidR="00D0681A" w:rsidRDefault="00D0681A" w:rsidP="00D0681A">
      <w:pPr>
        <w:numPr>
          <w:ilvl w:val="0"/>
          <w:numId w:val="20"/>
        </w:numPr>
        <w:spacing w:before="120" w:after="120"/>
        <w:jc w:val="both"/>
        <w:rPr>
          <w:sz w:val="22"/>
          <w:szCs w:val="22"/>
        </w:rPr>
      </w:pPr>
      <w:r>
        <w:rPr>
          <w:sz w:val="22"/>
          <w:szCs w:val="22"/>
        </w:rPr>
        <w:t>CFD modeling of chemical reaction in building. With experimental data. (Donghyun, Atila, Shamia). RTAR to be developed.</w:t>
      </w:r>
    </w:p>
    <w:sectPr w:rsidR="00D0681A" w:rsidSect="00A57FA4">
      <w:footerReference w:type="default" r:id="rId8"/>
      <w:pgSz w:w="12240" w:h="15840" w:code="1"/>
      <w:pgMar w:top="720" w:right="1440" w:bottom="720" w:left="1440" w:header="720" w:footer="864" w:gutter="0"/>
      <w:cols w:space="720"/>
      <w:docGrid w:linePitch="7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82CA71" w14:textId="77777777" w:rsidR="00B1506D" w:rsidRDefault="00B1506D" w:rsidP="0070611A">
      <w:r>
        <w:separator/>
      </w:r>
    </w:p>
  </w:endnote>
  <w:endnote w:type="continuationSeparator" w:id="0">
    <w:p w14:paraId="4BCCF627" w14:textId="77777777" w:rsidR="00B1506D" w:rsidRDefault="00B1506D" w:rsidP="007061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PS">
    <w:altName w:val="Times New Roman PS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MT">
    <w:altName w:val="Arial M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71FA65" w14:textId="77777777" w:rsidR="007D3FFA" w:rsidRDefault="007D3FFA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2D29F6">
      <w:rPr>
        <w:noProof/>
      </w:rPr>
      <w:t>1</w:t>
    </w:r>
    <w:r>
      <w:rPr>
        <w:noProof/>
      </w:rPr>
      <w:fldChar w:fldCharType="end"/>
    </w:r>
  </w:p>
  <w:p w14:paraId="0B9F9DE8" w14:textId="77777777" w:rsidR="007D3FFA" w:rsidRDefault="007D3F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402102" w14:textId="77777777" w:rsidR="00B1506D" w:rsidRDefault="00B1506D" w:rsidP="0070611A">
      <w:r>
        <w:separator/>
      </w:r>
    </w:p>
  </w:footnote>
  <w:footnote w:type="continuationSeparator" w:id="0">
    <w:p w14:paraId="4BE2DEC4" w14:textId="77777777" w:rsidR="00B1506D" w:rsidRDefault="00B1506D" w:rsidP="007061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9AC7EDC"/>
    <w:multiLevelType w:val="hybridMultilevel"/>
    <w:tmpl w:val="355033EB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FFFF1D"/>
    <w:multiLevelType w:val="multilevel"/>
    <w:tmpl w:val="1A2ED7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34171B2"/>
    <w:multiLevelType w:val="hybridMultilevel"/>
    <w:tmpl w:val="28E2A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545205"/>
    <w:multiLevelType w:val="hybridMultilevel"/>
    <w:tmpl w:val="8078E8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C793804"/>
    <w:multiLevelType w:val="hybridMultilevel"/>
    <w:tmpl w:val="BE961CFE"/>
    <w:lvl w:ilvl="0" w:tplc="84BC889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FA04D4"/>
    <w:multiLevelType w:val="hybridMultilevel"/>
    <w:tmpl w:val="EE32A5F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F572C3"/>
    <w:multiLevelType w:val="hybridMultilevel"/>
    <w:tmpl w:val="7D26B8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205282"/>
    <w:multiLevelType w:val="hybridMultilevel"/>
    <w:tmpl w:val="11BA70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88A23C1"/>
    <w:multiLevelType w:val="hybridMultilevel"/>
    <w:tmpl w:val="A58462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B4E2BC5"/>
    <w:multiLevelType w:val="hybridMultilevel"/>
    <w:tmpl w:val="B52016D6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B99756A"/>
    <w:multiLevelType w:val="hybridMultilevel"/>
    <w:tmpl w:val="7BC24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7C5370"/>
    <w:multiLevelType w:val="hybridMultilevel"/>
    <w:tmpl w:val="893E7E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1F03AA5"/>
    <w:multiLevelType w:val="hybridMultilevel"/>
    <w:tmpl w:val="260C00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4898"/>
    <w:multiLevelType w:val="hybridMultilevel"/>
    <w:tmpl w:val="61F438C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54A39F1"/>
    <w:multiLevelType w:val="hybridMultilevel"/>
    <w:tmpl w:val="1554B5F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642BC4"/>
    <w:multiLevelType w:val="hybridMultilevel"/>
    <w:tmpl w:val="51E080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8D80FE3"/>
    <w:multiLevelType w:val="hybridMultilevel"/>
    <w:tmpl w:val="5386B376"/>
    <w:lvl w:ilvl="0" w:tplc="04090001">
      <w:start w:val="1"/>
      <w:numFmt w:val="bullet"/>
      <w:lvlText w:val=""/>
      <w:lvlJc w:val="left"/>
      <w:pPr>
        <w:ind w:left="48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6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3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0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7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4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2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9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644" w:hanging="360"/>
      </w:pPr>
      <w:rPr>
        <w:rFonts w:ascii="Wingdings" w:hAnsi="Wingdings" w:hint="default"/>
      </w:rPr>
    </w:lvl>
  </w:abstractNum>
  <w:abstractNum w:abstractNumId="18" w15:restartNumberingAfterBreak="0">
    <w:nsid w:val="29D913EF"/>
    <w:multiLevelType w:val="hybridMultilevel"/>
    <w:tmpl w:val="DDF0E69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C50AE3"/>
    <w:multiLevelType w:val="hybridMultilevel"/>
    <w:tmpl w:val="A056A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275620"/>
    <w:multiLevelType w:val="hybridMultilevel"/>
    <w:tmpl w:val="A7C0FB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CB365C2"/>
    <w:multiLevelType w:val="hybridMultilevel"/>
    <w:tmpl w:val="09FA2F8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985500"/>
    <w:multiLevelType w:val="hybridMultilevel"/>
    <w:tmpl w:val="588C4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C4141E"/>
    <w:multiLevelType w:val="hybridMultilevel"/>
    <w:tmpl w:val="5F3A9BEC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24" w15:restartNumberingAfterBreak="0">
    <w:nsid w:val="56554EF4"/>
    <w:multiLevelType w:val="hybridMultilevel"/>
    <w:tmpl w:val="23CEDB0C"/>
    <w:lvl w:ilvl="0" w:tplc="821CCEE8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A054686"/>
    <w:multiLevelType w:val="hybridMultilevel"/>
    <w:tmpl w:val="7B4A3E0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342A80"/>
    <w:multiLevelType w:val="hybridMultilevel"/>
    <w:tmpl w:val="40C2B5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19F5EDA"/>
    <w:multiLevelType w:val="hybridMultilevel"/>
    <w:tmpl w:val="333A91F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B70B5C"/>
    <w:multiLevelType w:val="hybridMultilevel"/>
    <w:tmpl w:val="15F6C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DD1BCB"/>
    <w:multiLevelType w:val="hybridMultilevel"/>
    <w:tmpl w:val="FCE8E5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37D4C56"/>
    <w:multiLevelType w:val="hybridMultilevel"/>
    <w:tmpl w:val="87A2EB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5F16BBB"/>
    <w:multiLevelType w:val="multilevel"/>
    <w:tmpl w:val="60504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F680CA6"/>
    <w:multiLevelType w:val="hybridMultilevel"/>
    <w:tmpl w:val="BD4A5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4"/>
  </w:num>
  <w:num w:numId="3">
    <w:abstractNumId w:val="32"/>
  </w:num>
  <w:num w:numId="4">
    <w:abstractNumId w:val="7"/>
  </w:num>
  <w:num w:numId="5">
    <w:abstractNumId w:val="19"/>
  </w:num>
  <w:num w:numId="6">
    <w:abstractNumId w:val="22"/>
  </w:num>
  <w:num w:numId="7">
    <w:abstractNumId w:val="17"/>
  </w:num>
  <w:num w:numId="8">
    <w:abstractNumId w:val="11"/>
  </w:num>
  <w:num w:numId="9">
    <w:abstractNumId w:val="1"/>
  </w:num>
  <w:num w:numId="10">
    <w:abstractNumId w:val="23"/>
  </w:num>
  <w:num w:numId="11">
    <w:abstractNumId w:val="2"/>
  </w:num>
  <w:num w:numId="12">
    <w:abstractNumId w:val="18"/>
  </w:num>
  <w:num w:numId="13">
    <w:abstractNumId w:val="6"/>
  </w:num>
  <w:num w:numId="14">
    <w:abstractNumId w:val="27"/>
  </w:num>
  <w:num w:numId="15">
    <w:abstractNumId w:val="25"/>
  </w:num>
  <w:num w:numId="16">
    <w:abstractNumId w:val="15"/>
  </w:num>
  <w:num w:numId="17">
    <w:abstractNumId w:val="21"/>
  </w:num>
  <w:num w:numId="18">
    <w:abstractNumId w:val="0"/>
  </w:num>
  <w:num w:numId="19">
    <w:abstractNumId w:val="10"/>
  </w:num>
  <w:num w:numId="20">
    <w:abstractNumId w:val="28"/>
  </w:num>
  <w:num w:numId="21">
    <w:abstractNumId w:val="31"/>
  </w:num>
  <w:num w:numId="22">
    <w:abstractNumId w:val="9"/>
  </w:num>
  <w:num w:numId="23">
    <w:abstractNumId w:val="16"/>
  </w:num>
  <w:num w:numId="24">
    <w:abstractNumId w:val="4"/>
  </w:num>
  <w:num w:numId="25">
    <w:abstractNumId w:val="8"/>
  </w:num>
  <w:num w:numId="26">
    <w:abstractNumId w:val="29"/>
  </w:num>
  <w:num w:numId="27">
    <w:abstractNumId w:val="20"/>
  </w:num>
  <w:num w:numId="28">
    <w:abstractNumId w:val="30"/>
  </w:num>
  <w:num w:numId="29">
    <w:abstractNumId w:val="13"/>
  </w:num>
  <w:num w:numId="30">
    <w:abstractNumId w:val="3"/>
  </w:num>
  <w:num w:numId="31">
    <w:abstractNumId w:val="5"/>
  </w:num>
  <w:num w:numId="32">
    <w:abstractNumId w:val="26"/>
  </w:num>
  <w:num w:numId="3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57"/>
  <w:drawingGridVerticalSpacing w:val="39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sDQ0N7AwNDMzMzZT0lEKTi0uzszPAykwrQUA57tZoiwAAAA="/>
  </w:docVars>
  <w:rsids>
    <w:rsidRoot w:val="003648DD"/>
    <w:rsid w:val="0000072B"/>
    <w:rsid w:val="000025C0"/>
    <w:rsid w:val="00002B5A"/>
    <w:rsid w:val="00004B3A"/>
    <w:rsid w:val="000073DA"/>
    <w:rsid w:val="00014718"/>
    <w:rsid w:val="00020500"/>
    <w:rsid w:val="00023A18"/>
    <w:rsid w:val="00031CBD"/>
    <w:rsid w:val="00032D29"/>
    <w:rsid w:val="0003737D"/>
    <w:rsid w:val="00043B4C"/>
    <w:rsid w:val="0004592D"/>
    <w:rsid w:val="000469BA"/>
    <w:rsid w:val="00051D70"/>
    <w:rsid w:val="00053F9D"/>
    <w:rsid w:val="000541DB"/>
    <w:rsid w:val="0005438F"/>
    <w:rsid w:val="000548AE"/>
    <w:rsid w:val="00067263"/>
    <w:rsid w:val="00070FFD"/>
    <w:rsid w:val="00076AC8"/>
    <w:rsid w:val="000806D2"/>
    <w:rsid w:val="000840CF"/>
    <w:rsid w:val="0008433C"/>
    <w:rsid w:val="00085A81"/>
    <w:rsid w:val="0009133A"/>
    <w:rsid w:val="000930A6"/>
    <w:rsid w:val="00093EBA"/>
    <w:rsid w:val="00096DD1"/>
    <w:rsid w:val="00097B6E"/>
    <w:rsid w:val="000A3B0E"/>
    <w:rsid w:val="000A4C81"/>
    <w:rsid w:val="000B02FD"/>
    <w:rsid w:val="000B413B"/>
    <w:rsid w:val="000B4A77"/>
    <w:rsid w:val="000B6B4E"/>
    <w:rsid w:val="000B7843"/>
    <w:rsid w:val="000C09BA"/>
    <w:rsid w:val="000C3651"/>
    <w:rsid w:val="000C7A8B"/>
    <w:rsid w:val="000D21C1"/>
    <w:rsid w:val="000D4677"/>
    <w:rsid w:val="000D4B1A"/>
    <w:rsid w:val="000D5062"/>
    <w:rsid w:val="000D62D6"/>
    <w:rsid w:val="000D7987"/>
    <w:rsid w:val="000E03DB"/>
    <w:rsid w:val="000E5633"/>
    <w:rsid w:val="000E6EF3"/>
    <w:rsid w:val="000E74B6"/>
    <w:rsid w:val="00103260"/>
    <w:rsid w:val="001032BB"/>
    <w:rsid w:val="001052BE"/>
    <w:rsid w:val="0010602F"/>
    <w:rsid w:val="001078FB"/>
    <w:rsid w:val="00110A23"/>
    <w:rsid w:val="00117553"/>
    <w:rsid w:val="00121DAA"/>
    <w:rsid w:val="00123E91"/>
    <w:rsid w:val="00127CAB"/>
    <w:rsid w:val="001340C6"/>
    <w:rsid w:val="00140EB6"/>
    <w:rsid w:val="00141EF3"/>
    <w:rsid w:val="00146954"/>
    <w:rsid w:val="00147494"/>
    <w:rsid w:val="00147EA7"/>
    <w:rsid w:val="001518C6"/>
    <w:rsid w:val="0015543A"/>
    <w:rsid w:val="00155C39"/>
    <w:rsid w:val="00157151"/>
    <w:rsid w:val="001578EE"/>
    <w:rsid w:val="001604F0"/>
    <w:rsid w:val="00161706"/>
    <w:rsid w:val="00161F8C"/>
    <w:rsid w:val="001653EE"/>
    <w:rsid w:val="001706C3"/>
    <w:rsid w:val="001713A4"/>
    <w:rsid w:val="001749E8"/>
    <w:rsid w:val="00175E11"/>
    <w:rsid w:val="001845AA"/>
    <w:rsid w:val="0018564C"/>
    <w:rsid w:val="001870D0"/>
    <w:rsid w:val="00190DD5"/>
    <w:rsid w:val="00197995"/>
    <w:rsid w:val="00197A68"/>
    <w:rsid w:val="001A0A25"/>
    <w:rsid w:val="001A11E6"/>
    <w:rsid w:val="001A4F93"/>
    <w:rsid w:val="001B5EA6"/>
    <w:rsid w:val="001C192E"/>
    <w:rsid w:val="001C21DE"/>
    <w:rsid w:val="001C7B18"/>
    <w:rsid w:val="001C7CED"/>
    <w:rsid w:val="001D503F"/>
    <w:rsid w:val="001E13EB"/>
    <w:rsid w:val="001E1D2D"/>
    <w:rsid w:val="001E2A6E"/>
    <w:rsid w:val="001F46A9"/>
    <w:rsid w:val="001F4D12"/>
    <w:rsid w:val="001F5793"/>
    <w:rsid w:val="001F71EF"/>
    <w:rsid w:val="0020047C"/>
    <w:rsid w:val="00214151"/>
    <w:rsid w:val="00215154"/>
    <w:rsid w:val="00215E2E"/>
    <w:rsid w:val="00216870"/>
    <w:rsid w:val="00216A82"/>
    <w:rsid w:val="00220621"/>
    <w:rsid w:val="002346D2"/>
    <w:rsid w:val="00235803"/>
    <w:rsid w:val="00237D1E"/>
    <w:rsid w:val="00241C3D"/>
    <w:rsid w:val="00244375"/>
    <w:rsid w:val="00244916"/>
    <w:rsid w:val="00246DDF"/>
    <w:rsid w:val="0024789A"/>
    <w:rsid w:val="002508CA"/>
    <w:rsid w:val="0025342F"/>
    <w:rsid w:val="00254E3C"/>
    <w:rsid w:val="00262E04"/>
    <w:rsid w:val="00265F3B"/>
    <w:rsid w:val="00266D60"/>
    <w:rsid w:val="00270528"/>
    <w:rsid w:val="002716AB"/>
    <w:rsid w:val="002721C9"/>
    <w:rsid w:val="00272E8E"/>
    <w:rsid w:val="00274841"/>
    <w:rsid w:val="00280A28"/>
    <w:rsid w:val="00284198"/>
    <w:rsid w:val="002853DD"/>
    <w:rsid w:val="00287117"/>
    <w:rsid w:val="00290C27"/>
    <w:rsid w:val="002921B3"/>
    <w:rsid w:val="00292729"/>
    <w:rsid w:val="00294420"/>
    <w:rsid w:val="002A1685"/>
    <w:rsid w:val="002A1CD1"/>
    <w:rsid w:val="002A4A1A"/>
    <w:rsid w:val="002A7E71"/>
    <w:rsid w:val="002B0169"/>
    <w:rsid w:val="002B172E"/>
    <w:rsid w:val="002B52AA"/>
    <w:rsid w:val="002C18E1"/>
    <w:rsid w:val="002C39E2"/>
    <w:rsid w:val="002C6655"/>
    <w:rsid w:val="002D11C5"/>
    <w:rsid w:val="002D299F"/>
    <w:rsid w:val="002D29F6"/>
    <w:rsid w:val="002E1BA8"/>
    <w:rsid w:val="002E2F81"/>
    <w:rsid w:val="002E3B62"/>
    <w:rsid w:val="002E6B31"/>
    <w:rsid w:val="002F313D"/>
    <w:rsid w:val="002F3792"/>
    <w:rsid w:val="002F47C6"/>
    <w:rsid w:val="002F6CDC"/>
    <w:rsid w:val="002F7048"/>
    <w:rsid w:val="002F704B"/>
    <w:rsid w:val="002F7A8D"/>
    <w:rsid w:val="0030547A"/>
    <w:rsid w:val="003059A6"/>
    <w:rsid w:val="00306BBB"/>
    <w:rsid w:val="00307FE2"/>
    <w:rsid w:val="00311119"/>
    <w:rsid w:val="00312C09"/>
    <w:rsid w:val="003146A1"/>
    <w:rsid w:val="00316993"/>
    <w:rsid w:val="00317700"/>
    <w:rsid w:val="00317967"/>
    <w:rsid w:val="00330C62"/>
    <w:rsid w:val="00334068"/>
    <w:rsid w:val="00335CB0"/>
    <w:rsid w:val="00336C42"/>
    <w:rsid w:val="00336D5E"/>
    <w:rsid w:val="00337400"/>
    <w:rsid w:val="00341C36"/>
    <w:rsid w:val="00344736"/>
    <w:rsid w:val="00345A4D"/>
    <w:rsid w:val="00350842"/>
    <w:rsid w:val="003579FE"/>
    <w:rsid w:val="00361104"/>
    <w:rsid w:val="00361C61"/>
    <w:rsid w:val="003622CC"/>
    <w:rsid w:val="003648DD"/>
    <w:rsid w:val="00365E38"/>
    <w:rsid w:val="00366325"/>
    <w:rsid w:val="003678D0"/>
    <w:rsid w:val="0037110D"/>
    <w:rsid w:val="00373D36"/>
    <w:rsid w:val="0037587E"/>
    <w:rsid w:val="00376D63"/>
    <w:rsid w:val="003841B0"/>
    <w:rsid w:val="0039361B"/>
    <w:rsid w:val="00393CE7"/>
    <w:rsid w:val="003A0299"/>
    <w:rsid w:val="003A2C40"/>
    <w:rsid w:val="003A2CCF"/>
    <w:rsid w:val="003A2EFC"/>
    <w:rsid w:val="003A51F1"/>
    <w:rsid w:val="003A73AF"/>
    <w:rsid w:val="003A7F62"/>
    <w:rsid w:val="003B20F4"/>
    <w:rsid w:val="003B487C"/>
    <w:rsid w:val="003B5140"/>
    <w:rsid w:val="003C36A3"/>
    <w:rsid w:val="003C7E90"/>
    <w:rsid w:val="003D2DD7"/>
    <w:rsid w:val="003E0520"/>
    <w:rsid w:val="003E7462"/>
    <w:rsid w:val="003F0087"/>
    <w:rsid w:val="003F40B0"/>
    <w:rsid w:val="003F4E3C"/>
    <w:rsid w:val="00401079"/>
    <w:rsid w:val="0040195E"/>
    <w:rsid w:val="00402ACE"/>
    <w:rsid w:val="00405107"/>
    <w:rsid w:val="004051E3"/>
    <w:rsid w:val="004129E9"/>
    <w:rsid w:val="00413DE9"/>
    <w:rsid w:val="00421E1C"/>
    <w:rsid w:val="00423EC6"/>
    <w:rsid w:val="004267BE"/>
    <w:rsid w:val="004300CC"/>
    <w:rsid w:val="004339F8"/>
    <w:rsid w:val="00435521"/>
    <w:rsid w:val="00436617"/>
    <w:rsid w:val="004453F1"/>
    <w:rsid w:val="004460B0"/>
    <w:rsid w:val="004475C9"/>
    <w:rsid w:val="004508C5"/>
    <w:rsid w:val="004555CF"/>
    <w:rsid w:val="00455A02"/>
    <w:rsid w:val="00460010"/>
    <w:rsid w:val="004601AA"/>
    <w:rsid w:val="00474542"/>
    <w:rsid w:val="00474E30"/>
    <w:rsid w:val="00475AD4"/>
    <w:rsid w:val="00480282"/>
    <w:rsid w:val="004847CC"/>
    <w:rsid w:val="00486132"/>
    <w:rsid w:val="0048737F"/>
    <w:rsid w:val="00490C11"/>
    <w:rsid w:val="00491ECE"/>
    <w:rsid w:val="004924FB"/>
    <w:rsid w:val="00494C75"/>
    <w:rsid w:val="004962A4"/>
    <w:rsid w:val="00496F05"/>
    <w:rsid w:val="004A41B9"/>
    <w:rsid w:val="004A4835"/>
    <w:rsid w:val="004A56D6"/>
    <w:rsid w:val="004A756C"/>
    <w:rsid w:val="004A77BA"/>
    <w:rsid w:val="004C2B0B"/>
    <w:rsid w:val="004C7069"/>
    <w:rsid w:val="004C70BD"/>
    <w:rsid w:val="004D24BF"/>
    <w:rsid w:val="004D564B"/>
    <w:rsid w:val="004D7411"/>
    <w:rsid w:val="004E3268"/>
    <w:rsid w:val="004E52EE"/>
    <w:rsid w:val="004E57A8"/>
    <w:rsid w:val="004E7335"/>
    <w:rsid w:val="004F0C64"/>
    <w:rsid w:val="004F1FBE"/>
    <w:rsid w:val="005040B7"/>
    <w:rsid w:val="00505879"/>
    <w:rsid w:val="00505E64"/>
    <w:rsid w:val="00506642"/>
    <w:rsid w:val="005103F3"/>
    <w:rsid w:val="00511312"/>
    <w:rsid w:val="005123D0"/>
    <w:rsid w:val="0051555B"/>
    <w:rsid w:val="0051642E"/>
    <w:rsid w:val="005201D8"/>
    <w:rsid w:val="005203C9"/>
    <w:rsid w:val="0052072C"/>
    <w:rsid w:val="005209CA"/>
    <w:rsid w:val="0052241E"/>
    <w:rsid w:val="005238F5"/>
    <w:rsid w:val="005248FE"/>
    <w:rsid w:val="005264EE"/>
    <w:rsid w:val="00530B96"/>
    <w:rsid w:val="00531C0D"/>
    <w:rsid w:val="00532D0E"/>
    <w:rsid w:val="005448AF"/>
    <w:rsid w:val="005530D3"/>
    <w:rsid w:val="00560FB4"/>
    <w:rsid w:val="0056281B"/>
    <w:rsid w:val="00562863"/>
    <w:rsid w:val="0057058F"/>
    <w:rsid w:val="005713FE"/>
    <w:rsid w:val="00571F73"/>
    <w:rsid w:val="005729BD"/>
    <w:rsid w:val="00573BA7"/>
    <w:rsid w:val="0057429A"/>
    <w:rsid w:val="0057527D"/>
    <w:rsid w:val="00575B3E"/>
    <w:rsid w:val="00575D00"/>
    <w:rsid w:val="00576A6A"/>
    <w:rsid w:val="00583A73"/>
    <w:rsid w:val="00585275"/>
    <w:rsid w:val="005868AB"/>
    <w:rsid w:val="005923F3"/>
    <w:rsid w:val="00594015"/>
    <w:rsid w:val="005A41DA"/>
    <w:rsid w:val="005A6F53"/>
    <w:rsid w:val="005A7468"/>
    <w:rsid w:val="005B0CA6"/>
    <w:rsid w:val="005B1BB2"/>
    <w:rsid w:val="005B2C3B"/>
    <w:rsid w:val="005B438E"/>
    <w:rsid w:val="005C019D"/>
    <w:rsid w:val="005C123C"/>
    <w:rsid w:val="005C1868"/>
    <w:rsid w:val="005C1CF5"/>
    <w:rsid w:val="005C1F4D"/>
    <w:rsid w:val="005C1F5A"/>
    <w:rsid w:val="005C4CE7"/>
    <w:rsid w:val="005C6FF4"/>
    <w:rsid w:val="005C75F9"/>
    <w:rsid w:val="005D3234"/>
    <w:rsid w:val="005D43A9"/>
    <w:rsid w:val="005D46BE"/>
    <w:rsid w:val="005D6BA5"/>
    <w:rsid w:val="005E10AC"/>
    <w:rsid w:val="005E6493"/>
    <w:rsid w:val="005F380B"/>
    <w:rsid w:val="006039D2"/>
    <w:rsid w:val="00603D76"/>
    <w:rsid w:val="00603EBD"/>
    <w:rsid w:val="00605EC9"/>
    <w:rsid w:val="0060658C"/>
    <w:rsid w:val="006164F8"/>
    <w:rsid w:val="00632254"/>
    <w:rsid w:val="00635253"/>
    <w:rsid w:val="006368A6"/>
    <w:rsid w:val="00642BB4"/>
    <w:rsid w:val="00643783"/>
    <w:rsid w:val="00645781"/>
    <w:rsid w:val="00647406"/>
    <w:rsid w:val="0064799E"/>
    <w:rsid w:val="0065212F"/>
    <w:rsid w:val="00653B03"/>
    <w:rsid w:val="00657A02"/>
    <w:rsid w:val="00662D08"/>
    <w:rsid w:val="006647EE"/>
    <w:rsid w:val="00673993"/>
    <w:rsid w:val="00673A77"/>
    <w:rsid w:val="0068758B"/>
    <w:rsid w:val="00690425"/>
    <w:rsid w:val="00694EA8"/>
    <w:rsid w:val="00696657"/>
    <w:rsid w:val="0069721C"/>
    <w:rsid w:val="006A377A"/>
    <w:rsid w:val="006A3824"/>
    <w:rsid w:val="006A577B"/>
    <w:rsid w:val="006A6B6B"/>
    <w:rsid w:val="006B4C13"/>
    <w:rsid w:val="006B56DC"/>
    <w:rsid w:val="006B7412"/>
    <w:rsid w:val="006B76A3"/>
    <w:rsid w:val="006C31B3"/>
    <w:rsid w:val="006D3817"/>
    <w:rsid w:val="006D38E7"/>
    <w:rsid w:val="006D3973"/>
    <w:rsid w:val="006D74B8"/>
    <w:rsid w:val="006E1E89"/>
    <w:rsid w:val="006E2484"/>
    <w:rsid w:val="006E58EB"/>
    <w:rsid w:val="006E5C33"/>
    <w:rsid w:val="006E6937"/>
    <w:rsid w:val="006F0527"/>
    <w:rsid w:val="006F33C5"/>
    <w:rsid w:val="006F4C9E"/>
    <w:rsid w:val="006F7ED9"/>
    <w:rsid w:val="00703B0E"/>
    <w:rsid w:val="0070611A"/>
    <w:rsid w:val="00706F0F"/>
    <w:rsid w:val="00707CDB"/>
    <w:rsid w:val="00714041"/>
    <w:rsid w:val="007155AB"/>
    <w:rsid w:val="007176FD"/>
    <w:rsid w:val="00721A3C"/>
    <w:rsid w:val="00721B20"/>
    <w:rsid w:val="00724C4A"/>
    <w:rsid w:val="00730925"/>
    <w:rsid w:val="00731491"/>
    <w:rsid w:val="007343A2"/>
    <w:rsid w:val="007370D8"/>
    <w:rsid w:val="0074195D"/>
    <w:rsid w:val="007423B0"/>
    <w:rsid w:val="00745862"/>
    <w:rsid w:val="007478CF"/>
    <w:rsid w:val="007539B4"/>
    <w:rsid w:val="00755773"/>
    <w:rsid w:val="007560D1"/>
    <w:rsid w:val="0076018E"/>
    <w:rsid w:val="0076033F"/>
    <w:rsid w:val="007626FB"/>
    <w:rsid w:val="00765B92"/>
    <w:rsid w:val="00772CD4"/>
    <w:rsid w:val="00776C23"/>
    <w:rsid w:val="00782EDB"/>
    <w:rsid w:val="0078351F"/>
    <w:rsid w:val="007865E4"/>
    <w:rsid w:val="007879CC"/>
    <w:rsid w:val="00787A97"/>
    <w:rsid w:val="0079057E"/>
    <w:rsid w:val="00793D89"/>
    <w:rsid w:val="007974DE"/>
    <w:rsid w:val="007A0C35"/>
    <w:rsid w:val="007A758F"/>
    <w:rsid w:val="007A7B4B"/>
    <w:rsid w:val="007B3E74"/>
    <w:rsid w:val="007B7134"/>
    <w:rsid w:val="007B75EB"/>
    <w:rsid w:val="007C0DE1"/>
    <w:rsid w:val="007C39F1"/>
    <w:rsid w:val="007C42A2"/>
    <w:rsid w:val="007D0790"/>
    <w:rsid w:val="007D1C7F"/>
    <w:rsid w:val="007D3278"/>
    <w:rsid w:val="007D3FFA"/>
    <w:rsid w:val="007D6BE2"/>
    <w:rsid w:val="007D7C30"/>
    <w:rsid w:val="007E5255"/>
    <w:rsid w:val="007E79A2"/>
    <w:rsid w:val="007F1A44"/>
    <w:rsid w:val="007F2950"/>
    <w:rsid w:val="007F52DD"/>
    <w:rsid w:val="00800F87"/>
    <w:rsid w:val="00801437"/>
    <w:rsid w:val="008014E9"/>
    <w:rsid w:val="0080234D"/>
    <w:rsid w:val="0080564B"/>
    <w:rsid w:val="00805B64"/>
    <w:rsid w:val="00806296"/>
    <w:rsid w:val="0080635A"/>
    <w:rsid w:val="008078CC"/>
    <w:rsid w:val="00814FBD"/>
    <w:rsid w:val="00822326"/>
    <w:rsid w:val="008259BB"/>
    <w:rsid w:val="008266FA"/>
    <w:rsid w:val="00827196"/>
    <w:rsid w:val="00827298"/>
    <w:rsid w:val="008278B8"/>
    <w:rsid w:val="008305F4"/>
    <w:rsid w:val="00833F7E"/>
    <w:rsid w:val="00835DF1"/>
    <w:rsid w:val="00840DEB"/>
    <w:rsid w:val="00840EC9"/>
    <w:rsid w:val="0084360E"/>
    <w:rsid w:val="00843827"/>
    <w:rsid w:val="00844115"/>
    <w:rsid w:val="00845A6B"/>
    <w:rsid w:val="008469A4"/>
    <w:rsid w:val="00851456"/>
    <w:rsid w:val="008556A5"/>
    <w:rsid w:val="00863CB6"/>
    <w:rsid w:val="00863CBE"/>
    <w:rsid w:val="00864547"/>
    <w:rsid w:val="00866439"/>
    <w:rsid w:val="008674E9"/>
    <w:rsid w:val="008677B3"/>
    <w:rsid w:val="0087210B"/>
    <w:rsid w:val="0087459B"/>
    <w:rsid w:val="00874ADE"/>
    <w:rsid w:val="00876DEF"/>
    <w:rsid w:val="00877F51"/>
    <w:rsid w:val="00881638"/>
    <w:rsid w:val="00881E87"/>
    <w:rsid w:val="00882FC5"/>
    <w:rsid w:val="00884AE6"/>
    <w:rsid w:val="00885830"/>
    <w:rsid w:val="0088707A"/>
    <w:rsid w:val="00897FD4"/>
    <w:rsid w:val="008A49C4"/>
    <w:rsid w:val="008A7A85"/>
    <w:rsid w:val="008B1380"/>
    <w:rsid w:val="008B1E03"/>
    <w:rsid w:val="008B264B"/>
    <w:rsid w:val="008B2DF2"/>
    <w:rsid w:val="008B3567"/>
    <w:rsid w:val="008B7ADA"/>
    <w:rsid w:val="008C21B9"/>
    <w:rsid w:val="008C3A0F"/>
    <w:rsid w:val="008C69ED"/>
    <w:rsid w:val="008C7347"/>
    <w:rsid w:val="008C78FE"/>
    <w:rsid w:val="008C7B48"/>
    <w:rsid w:val="008D14D0"/>
    <w:rsid w:val="008D25E6"/>
    <w:rsid w:val="008D2A37"/>
    <w:rsid w:val="008D5C93"/>
    <w:rsid w:val="008D786D"/>
    <w:rsid w:val="008E0FE1"/>
    <w:rsid w:val="008E230F"/>
    <w:rsid w:val="008E307E"/>
    <w:rsid w:val="008F4848"/>
    <w:rsid w:val="008F4AF8"/>
    <w:rsid w:val="008F4B47"/>
    <w:rsid w:val="008F7161"/>
    <w:rsid w:val="00901B5F"/>
    <w:rsid w:val="0090269A"/>
    <w:rsid w:val="00905681"/>
    <w:rsid w:val="009100F4"/>
    <w:rsid w:val="0091271C"/>
    <w:rsid w:val="0091340E"/>
    <w:rsid w:val="00913A7B"/>
    <w:rsid w:val="00934454"/>
    <w:rsid w:val="00935CB9"/>
    <w:rsid w:val="00940C76"/>
    <w:rsid w:val="00941060"/>
    <w:rsid w:val="00941EE8"/>
    <w:rsid w:val="00945B65"/>
    <w:rsid w:val="00946CD4"/>
    <w:rsid w:val="009470E5"/>
    <w:rsid w:val="00956C41"/>
    <w:rsid w:val="00960CC7"/>
    <w:rsid w:val="00961211"/>
    <w:rsid w:val="00970EC5"/>
    <w:rsid w:val="009716D4"/>
    <w:rsid w:val="0097274E"/>
    <w:rsid w:val="00973784"/>
    <w:rsid w:val="009778FD"/>
    <w:rsid w:val="00980458"/>
    <w:rsid w:val="009822CE"/>
    <w:rsid w:val="00982D06"/>
    <w:rsid w:val="009831AB"/>
    <w:rsid w:val="0098329A"/>
    <w:rsid w:val="00991341"/>
    <w:rsid w:val="00994635"/>
    <w:rsid w:val="009B1990"/>
    <w:rsid w:val="009B1ED2"/>
    <w:rsid w:val="009B3FE5"/>
    <w:rsid w:val="009C05F3"/>
    <w:rsid w:val="009C3585"/>
    <w:rsid w:val="009D0A3B"/>
    <w:rsid w:val="009D4D10"/>
    <w:rsid w:val="009D6B27"/>
    <w:rsid w:val="009E139A"/>
    <w:rsid w:val="009E354F"/>
    <w:rsid w:val="009E66AE"/>
    <w:rsid w:val="009F1B57"/>
    <w:rsid w:val="009F4480"/>
    <w:rsid w:val="009F4857"/>
    <w:rsid w:val="00A00063"/>
    <w:rsid w:val="00A042F3"/>
    <w:rsid w:val="00A04685"/>
    <w:rsid w:val="00A05903"/>
    <w:rsid w:val="00A06A22"/>
    <w:rsid w:val="00A075D0"/>
    <w:rsid w:val="00A07AE9"/>
    <w:rsid w:val="00A13D0C"/>
    <w:rsid w:val="00A13F51"/>
    <w:rsid w:val="00A145B7"/>
    <w:rsid w:val="00A1472F"/>
    <w:rsid w:val="00A14894"/>
    <w:rsid w:val="00A202C8"/>
    <w:rsid w:val="00A20EF2"/>
    <w:rsid w:val="00A22495"/>
    <w:rsid w:val="00A239FB"/>
    <w:rsid w:val="00A27DD9"/>
    <w:rsid w:val="00A3134B"/>
    <w:rsid w:val="00A31CB0"/>
    <w:rsid w:val="00A3367D"/>
    <w:rsid w:val="00A4325D"/>
    <w:rsid w:val="00A43E4B"/>
    <w:rsid w:val="00A43ED3"/>
    <w:rsid w:val="00A456B9"/>
    <w:rsid w:val="00A52221"/>
    <w:rsid w:val="00A54091"/>
    <w:rsid w:val="00A56AA9"/>
    <w:rsid w:val="00A57FA4"/>
    <w:rsid w:val="00A64E70"/>
    <w:rsid w:val="00A6648A"/>
    <w:rsid w:val="00A72032"/>
    <w:rsid w:val="00A725DF"/>
    <w:rsid w:val="00A7719B"/>
    <w:rsid w:val="00A772AF"/>
    <w:rsid w:val="00A906B0"/>
    <w:rsid w:val="00A9295F"/>
    <w:rsid w:val="00A947C1"/>
    <w:rsid w:val="00AA3554"/>
    <w:rsid w:val="00AA5AD2"/>
    <w:rsid w:val="00AA65AD"/>
    <w:rsid w:val="00AB0939"/>
    <w:rsid w:val="00AB3B2A"/>
    <w:rsid w:val="00AB3BBE"/>
    <w:rsid w:val="00AB6D0E"/>
    <w:rsid w:val="00AB7B0F"/>
    <w:rsid w:val="00AC0BF0"/>
    <w:rsid w:val="00AC1ADE"/>
    <w:rsid w:val="00AC5683"/>
    <w:rsid w:val="00AC597B"/>
    <w:rsid w:val="00AC67CF"/>
    <w:rsid w:val="00AD1712"/>
    <w:rsid w:val="00AD73D2"/>
    <w:rsid w:val="00AD7AB8"/>
    <w:rsid w:val="00AE4537"/>
    <w:rsid w:val="00AF156E"/>
    <w:rsid w:val="00AF2BF9"/>
    <w:rsid w:val="00AF5AD2"/>
    <w:rsid w:val="00B01EB8"/>
    <w:rsid w:val="00B02AD7"/>
    <w:rsid w:val="00B02B0E"/>
    <w:rsid w:val="00B04CA2"/>
    <w:rsid w:val="00B068C3"/>
    <w:rsid w:val="00B10AF5"/>
    <w:rsid w:val="00B12978"/>
    <w:rsid w:val="00B14ACF"/>
    <w:rsid w:val="00B1506D"/>
    <w:rsid w:val="00B20758"/>
    <w:rsid w:val="00B24DB1"/>
    <w:rsid w:val="00B3204A"/>
    <w:rsid w:val="00B360FE"/>
    <w:rsid w:val="00B40CF1"/>
    <w:rsid w:val="00B46054"/>
    <w:rsid w:val="00B46479"/>
    <w:rsid w:val="00B46A29"/>
    <w:rsid w:val="00B47CFB"/>
    <w:rsid w:val="00B54D58"/>
    <w:rsid w:val="00B57D68"/>
    <w:rsid w:val="00B6239D"/>
    <w:rsid w:val="00B643E6"/>
    <w:rsid w:val="00B64D18"/>
    <w:rsid w:val="00B64FA4"/>
    <w:rsid w:val="00B679FD"/>
    <w:rsid w:val="00B74175"/>
    <w:rsid w:val="00B74F76"/>
    <w:rsid w:val="00B81954"/>
    <w:rsid w:val="00B9005F"/>
    <w:rsid w:val="00B90E10"/>
    <w:rsid w:val="00B932E2"/>
    <w:rsid w:val="00BA57F1"/>
    <w:rsid w:val="00BA6672"/>
    <w:rsid w:val="00BA71A2"/>
    <w:rsid w:val="00BB01B7"/>
    <w:rsid w:val="00BB033E"/>
    <w:rsid w:val="00BB1218"/>
    <w:rsid w:val="00BB4B79"/>
    <w:rsid w:val="00BB54AC"/>
    <w:rsid w:val="00BB5655"/>
    <w:rsid w:val="00BB7385"/>
    <w:rsid w:val="00BC0A58"/>
    <w:rsid w:val="00BC0D77"/>
    <w:rsid w:val="00BC2B44"/>
    <w:rsid w:val="00BC2F24"/>
    <w:rsid w:val="00BC41AD"/>
    <w:rsid w:val="00BC464C"/>
    <w:rsid w:val="00BD3990"/>
    <w:rsid w:val="00BE08F6"/>
    <w:rsid w:val="00BE442D"/>
    <w:rsid w:val="00BE6CCB"/>
    <w:rsid w:val="00BE7D9E"/>
    <w:rsid w:val="00BF7384"/>
    <w:rsid w:val="00C0165B"/>
    <w:rsid w:val="00C01F18"/>
    <w:rsid w:val="00C07D23"/>
    <w:rsid w:val="00C1009F"/>
    <w:rsid w:val="00C10F5C"/>
    <w:rsid w:val="00C11882"/>
    <w:rsid w:val="00C1238E"/>
    <w:rsid w:val="00C13646"/>
    <w:rsid w:val="00C17DB3"/>
    <w:rsid w:val="00C21972"/>
    <w:rsid w:val="00C22A7A"/>
    <w:rsid w:val="00C26B07"/>
    <w:rsid w:val="00C31AB1"/>
    <w:rsid w:val="00C336AC"/>
    <w:rsid w:val="00C34F3F"/>
    <w:rsid w:val="00C4133D"/>
    <w:rsid w:val="00C41EFE"/>
    <w:rsid w:val="00C46FD2"/>
    <w:rsid w:val="00C504B5"/>
    <w:rsid w:val="00C52C21"/>
    <w:rsid w:val="00C57284"/>
    <w:rsid w:val="00C57B27"/>
    <w:rsid w:val="00C61810"/>
    <w:rsid w:val="00C6234D"/>
    <w:rsid w:val="00C75ADC"/>
    <w:rsid w:val="00C839CF"/>
    <w:rsid w:val="00C83BB1"/>
    <w:rsid w:val="00C83E4D"/>
    <w:rsid w:val="00C868DA"/>
    <w:rsid w:val="00C872E9"/>
    <w:rsid w:val="00C90E73"/>
    <w:rsid w:val="00C91A23"/>
    <w:rsid w:val="00C94288"/>
    <w:rsid w:val="00C951AF"/>
    <w:rsid w:val="00C95CA9"/>
    <w:rsid w:val="00C96808"/>
    <w:rsid w:val="00C9762C"/>
    <w:rsid w:val="00C977BD"/>
    <w:rsid w:val="00CA2C82"/>
    <w:rsid w:val="00CA5124"/>
    <w:rsid w:val="00CA6069"/>
    <w:rsid w:val="00CA74EA"/>
    <w:rsid w:val="00CB05AC"/>
    <w:rsid w:val="00CB0DDF"/>
    <w:rsid w:val="00CB4565"/>
    <w:rsid w:val="00CB65BA"/>
    <w:rsid w:val="00CC2E5F"/>
    <w:rsid w:val="00CC6C55"/>
    <w:rsid w:val="00CC6CB7"/>
    <w:rsid w:val="00CD07B9"/>
    <w:rsid w:val="00CD6FF6"/>
    <w:rsid w:val="00CE1FEF"/>
    <w:rsid w:val="00CE2EBC"/>
    <w:rsid w:val="00CE2FE0"/>
    <w:rsid w:val="00CE39C9"/>
    <w:rsid w:val="00CE3D2C"/>
    <w:rsid w:val="00CE595C"/>
    <w:rsid w:val="00CF246F"/>
    <w:rsid w:val="00CF7E5B"/>
    <w:rsid w:val="00D01990"/>
    <w:rsid w:val="00D0319B"/>
    <w:rsid w:val="00D056EF"/>
    <w:rsid w:val="00D059C1"/>
    <w:rsid w:val="00D0681A"/>
    <w:rsid w:val="00D1554B"/>
    <w:rsid w:val="00D16661"/>
    <w:rsid w:val="00D232DE"/>
    <w:rsid w:val="00D233C9"/>
    <w:rsid w:val="00D25160"/>
    <w:rsid w:val="00D25D1B"/>
    <w:rsid w:val="00D30444"/>
    <w:rsid w:val="00D32D44"/>
    <w:rsid w:val="00D34126"/>
    <w:rsid w:val="00D35A69"/>
    <w:rsid w:val="00D364EF"/>
    <w:rsid w:val="00D375BA"/>
    <w:rsid w:val="00D43E42"/>
    <w:rsid w:val="00D46B9E"/>
    <w:rsid w:val="00D50849"/>
    <w:rsid w:val="00D51218"/>
    <w:rsid w:val="00D514DD"/>
    <w:rsid w:val="00D51683"/>
    <w:rsid w:val="00D540B0"/>
    <w:rsid w:val="00D5642C"/>
    <w:rsid w:val="00D63417"/>
    <w:rsid w:val="00D64E2A"/>
    <w:rsid w:val="00D65DB4"/>
    <w:rsid w:val="00D701BE"/>
    <w:rsid w:val="00D72CE7"/>
    <w:rsid w:val="00D743CD"/>
    <w:rsid w:val="00D90021"/>
    <w:rsid w:val="00D92C14"/>
    <w:rsid w:val="00DA208D"/>
    <w:rsid w:val="00DA46D3"/>
    <w:rsid w:val="00DA714E"/>
    <w:rsid w:val="00DB7CE2"/>
    <w:rsid w:val="00DC0080"/>
    <w:rsid w:val="00DC3F68"/>
    <w:rsid w:val="00DD0940"/>
    <w:rsid w:val="00DD1CCD"/>
    <w:rsid w:val="00DD255C"/>
    <w:rsid w:val="00DD604F"/>
    <w:rsid w:val="00DD6DD4"/>
    <w:rsid w:val="00DE20FA"/>
    <w:rsid w:val="00DE4C4E"/>
    <w:rsid w:val="00DF640F"/>
    <w:rsid w:val="00DF773C"/>
    <w:rsid w:val="00E04960"/>
    <w:rsid w:val="00E0563D"/>
    <w:rsid w:val="00E0657F"/>
    <w:rsid w:val="00E11310"/>
    <w:rsid w:val="00E117F9"/>
    <w:rsid w:val="00E120E4"/>
    <w:rsid w:val="00E1553E"/>
    <w:rsid w:val="00E15E0B"/>
    <w:rsid w:val="00E1679B"/>
    <w:rsid w:val="00E16FAD"/>
    <w:rsid w:val="00E17639"/>
    <w:rsid w:val="00E2073C"/>
    <w:rsid w:val="00E22810"/>
    <w:rsid w:val="00E31068"/>
    <w:rsid w:val="00E31841"/>
    <w:rsid w:val="00E345F7"/>
    <w:rsid w:val="00E34D77"/>
    <w:rsid w:val="00E407E0"/>
    <w:rsid w:val="00E44694"/>
    <w:rsid w:val="00E52D17"/>
    <w:rsid w:val="00E53326"/>
    <w:rsid w:val="00E63144"/>
    <w:rsid w:val="00E66837"/>
    <w:rsid w:val="00E674CE"/>
    <w:rsid w:val="00E75123"/>
    <w:rsid w:val="00E75C81"/>
    <w:rsid w:val="00E82D86"/>
    <w:rsid w:val="00E83D34"/>
    <w:rsid w:val="00E85C28"/>
    <w:rsid w:val="00E86B43"/>
    <w:rsid w:val="00E86E1F"/>
    <w:rsid w:val="00E8702C"/>
    <w:rsid w:val="00E873CB"/>
    <w:rsid w:val="00E92F8E"/>
    <w:rsid w:val="00E935B4"/>
    <w:rsid w:val="00E95101"/>
    <w:rsid w:val="00EA4DE9"/>
    <w:rsid w:val="00EA7726"/>
    <w:rsid w:val="00EC12B1"/>
    <w:rsid w:val="00EC1F38"/>
    <w:rsid w:val="00EC2B55"/>
    <w:rsid w:val="00EC5D39"/>
    <w:rsid w:val="00EC7097"/>
    <w:rsid w:val="00ED0CFA"/>
    <w:rsid w:val="00ED32B8"/>
    <w:rsid w:val="00ED7B9B"/>
    <w:rsid w:val="00EE4211"/>
    <w:rsid w:val="00EE6F68"/>
    <w:rsid w:val="00EF67E4"/>
    <w:rsid w:val="00EF75CA"/>
    <w:rsid w:val="00EF7C6E"/>
    <w:rsid w:val="00F01A5A"/>
    <w:rsid w:val="00F025E6"/>
    <w:rsid w:val="00F02FDD"/>
    <w:rsid w:val="00F0439D"/>
    <w:rsid w:val="00F071D9"/>
    <w:rsid w:val="00F1252F"/>
    <w:rsid w:val="00F21640"/>
    <w:rsid w:val="00F21D65"/>
    <w:rsid w:val="00F22AFC"/>
    <w:rsid w:val="00F25671"/>
    <w:rsid w:val="00F321D3"/>
    <w:rsid w:val="00F34098"/>
    <w:rsid w:val="00F348BA"/>
    <w:rsid w:val="00F358A6"/>
    <w:rsid w:val="00F35EC2"/>
    <w:rsid w:val="00F36591"/>
    <w:rsid w:val="00F37ABB"/>
    <w:rsid w:val="00F37D3D"/>
    <w:rsid w:val="00F37F62"/>
    <w:rsid w:val="00F4326A"/>
    <w:rsid w:val="00F44748"/>
    <w:rsid w:val="00F505DA"/>
    <w:rsid w:val="00F5090D"/>
    <w:rsid w:val="00F54A34"/>
    <w:rsid w:val="00F54DEB"/>
    <w:rsid w:val="00F558AC"/>
    <w:rsid w:val="00F5767D"/>
    <w:rsid w:val="00F62E80"/>
    <w:rsid w:val="00F65424"/>
    <w:rsid w:val="00F65CBB"/>
    <w:rsid w:val="00F6643E"/>
    <w:rsid w:val="00F769B0"/>
    <w:rsid w:val="00F76AD5"/>
    <w:rsid w:val="00F87240"/>
    <w:rsid w:val="00F91BF8"/>
    <w:rsid w:val="00F95781"/>
    <w:rsid w:val="00F9626C"/>
    <w:rsid w:val="00F96E4B"/>
    <w:rsid w:val="00F97A41"/>
    <w:rsid w:val="00F97D81"/>
    <w:rsid w:val="00FA0545"/>
    <w:rsid w:val="00FA2917"/>
    <w:rsid w:val="00FA2C6C"/>
    <w:rsid w:val="00FA34AA"/>
    <w:rsid w:val="00FA4F12"/>
    <w:rsid w:val="00FA5D4D"/>
    <w:rsid w:val="00FA668D"/>
    <w:rsid w:val="00FB246B"/>
    <w:rsid w:val="00FB3579"/>
    <w:rsid w:val="00FB4C95"/>
    <w:rsid w:val="00FC62FD"/>
    <w:rsid w:val="00FC6710"/>
    <w:rsid w:val="00FD1F2C"/>
    <w:rsid w:val="00FD7999"/>
    <w:rsid w:val="00FE175A"/>
    <w:rsid w:val="00FE6902"/>
    <w:rsid w:val="00FE6DE3"/>
    <w:rsid w:val="00FF0122"/>
    <w:rsid w:val="00FF3CEB"/>
    <w:rsid w:val="00FF41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122A540"/>
  <w15:chartTrackingRefBased/>
  <w15:docId w15:val="{5C30B7C6-D7F3-41BC-B922-AD49D7764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0611A"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alloonText">
    <w:name w:val="Balloon Text"/>
    <w:basedOn w:val="Normal"/>
    <w:semiHidden/>
    <w:rsid w:val="009F1B57"/>
    <w:rPr>
      <w:rFonts w:ascii="Tahoma" w:hAnsi="Tahoma" w:cs="Tahoma"/>
      <w:sz w:val="16"/>
      <w:szCs w:val="16"/>
    </w:rPr>
  </w:style>
  <w:style w:type="character" w:styleId="Hyperlink">
    <w:name w:val="Hyperlink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4924FB"/>
    <w:pPr>
      <w:spacing w:before="19"/>
      <w:ind w:right="-490"/>
    </w:pPr>
    <w:rPr>
      <w:rFonts w:ascii="Courier New" w:eastAsia="Calibri" w:hAnsi="Courier New"/>
      <w:sz w:val="20"/>
      <w:szCs w:val="20"/>
      <w:lang w:val="x-none" w:eastAsia="x-none"/>
    </w:rPr>
  </w:style>
  <w:style w:type="character" w:customStyle="1" w:styleId="PlainTextChar">
    <w:name w:val="Plain Text Char"/>
    <w:link w:val="PlainText"/>
    <w:uiPriority w:val="99"/>
    <w:rsid w:val="004924FB"/>
    <w:rPr>
      <w:rFonts w:ascii="Courier New" w:eastAsia="Calibri" w:hAnsi="Courier New" w:cs="Courier New"/>
    </w:rPr>
  </w:style>
  <w:style w:type="paragraph" w:styleId="Title">
    <w:name w:val="Title"/>
    <w:basedOn w:val="Normal"/>
    <w:link w:val="TitleChar"/>
    <w:qFormat/>
    <w:rsid w:val="00585275"/>
    <w:pPr>
      <w:jc w:val="center"/>
    </w:pPr>
    <w:rPr>
      <w:b/>
      <w:color w:val="000000"/>
      <w:szCs w:val="20"/>
    </w:rPr>
  </w:style>
  <w:style w:type="character" w:customStyle="1" w:styleId="TitleChar">
    <w:name w:val="Title Char"/>
    <w:link w:val="Title"/>
    <w:rsid w:val="00585275"/>
    <w:rPr>
      <w:b/>
      <w:color w:val="000000"/>
      <w:sz w:val="24"/>
    </w:rPr>
  </w:style>
  <w:style w:type="paragraph" w:styleId="NormalWeb">
    <w:name w:val="Normal (Web)"/>
    <w:basedOn w:val="Normal"/>
    <w:uiPriority w:val="99"/>
    <w:rsid w:val="00585275"/>
    <w:pPr>
      <w:spacing w:before="100" w:beforeAutospacing="1" w:after="100" w:afterAutospacing="1"/>
    </w:pPr>
  </w:style>
  <w:style w:type="paragraph" w:customStyle="1" w:styleId="Pa16">
    <w:name w:val="Pa16"/>
    <w:basedOn w:val="Normal"/>
    <w:next w:val="Normal"/>
    <w:rsid w:val="00585275"/>
    <w:pPr>
      <w:autoSpaceDE w:val="0"/>
      <w:autoSpaceDN w:val="0"/>
      <w:adjustRightInd w:val="0"/>
      <w:spacing w:line="181" w:lineRule="atLeast"/>
    </w:pPr>
    <w:rPr>
      <w:rFonts w:ascii="Times New Roman PS" w:hAnsi="Times New Roman PS"/>
    </w:rPr>
  </w:style>
  <w:style w:type="character" w:customStyle="1" w:styleId="A9">
    <w:name w:val="A9"/>
    <w:rsid w:val="00585275"/>
    <w:rPr>
      <w:rFonts w:cs="Times New Roman PS"/>
      <w:color w:val="000000"/>
      <w:sz w:val="18"/>
      <w:szCs w:val="18"/>
    </w:rPr>
  </w:style>
  <w:style w:type="paragraph" w:styleId="MediumGrid1-Accent2">
    <w:name w:val="Medium Grid 1 Accent 2"/>
    <w:basedOn w:val="Normal"/>
    <w:uiPriority w:val="34"/>
    <w:qFormat/>
    <w:rsid w:val="00585275"/>
    <w:pPr>
      <w:ind w:left="720"/>
    </w:pPr>
    <w:rPr>
      <w:sz w:val="22"/>
      <w:szCs w:val="22"/>
    </w:rPr>
  </w:style>
  <w:style w:type="paragraph" w:styleId="BodyText">
    <w:name w:val="Body Text"/>
    <w:basedOn w:val="Normal"/>
    <w:next w:val="Normal"/>
    <w:link w:val="BodyTextChar"/>
    <w:rsid w:val="0070611A"/>
    <w:pPr>
      <w:autoSpaceDE w:val="0"/>
      <w:autoSpaceDN w:val="0"/>
      <w:adjustRightInd w:val="0"/>
    </w:pPr>
    <w:rPr>
      <w:lang w:val="en-GB" w:eastAsia="en-GB"/>
    </w:rPr>
  </w:style>
  <w:style w:type="character" w:customStyle="1" w:styleId="BodyTextChar">
    <w:name w:val="Body Text Char"/>
    <w:link w:val="BodyText"/>
    <w:rsid w:val="0070611A"/>
    <w:rPr>
      <w:sz w:val="24"/>
      <w:szCs w:val="24"/>
      <w:lang w:val="en-GB" w:eastAsia="en-GB"/>
    </w:rPr>
  </w:style>
  <w:style w:type="paragraph" w:customStyle="1" w:styleId="Style">
    <w:name w:val="Style"/>
    <w:rsid w:val="0070611A"/>
    <w:pPr>
      <w:widowControl w:val="0"/>
      <w:autoSpaceDE w:val="0"/>
      <w:autoSpaceDN w:val="0"/>
      <w:adjustRightInd w:val="0"/>
    </w:pPr>
    <w:rPr>
      <w:rFonts w:eastAsia="SimSun"/>
      <w:sz w:val="24"/>
      <w:szCs w:val="24"/>
      <w:lang w:eastAsia="zh-CN"/>
    </w:rPr>
  </w:style>
  <w:style w:type="paragraph" w:styleId="FootnoteText">
    <w:name w:val="footnote text"/>
    <w:basedOn w:val="Normal"/>
    <w:link w:val="FootnoteTextChar"/>
    <w:rsid w:val="0070611A"/>
    <w:rPr>
      <w:sz w:val="20"/>
      <w:szCs w:val="20"/>
      <w:lang w:val="en-GB" w:eastAsia="en-GB"/>
    </w:rPr>
  </w:style>
  <w:style w:type="character" w:customStyle="1" w:styleId="FootnoteTextChar">
    <w:name w:val="Footnote Text Char"/>
    <w:link w:val="FootnoteText"/>
    <w:rsid w:val="0070611A"/>
    <w:rPr>
      <w:lang w:val="en-GB" w:eastAsia="en-GB"/>
    </w:rPr>
  </w:style>
  <w:style w:type="character" w:styleId="FootnoteReference">
    <w:name w:val="footnote reference"/>
    <w:rsid w:val="0070611A"/>
    <w:rPr>
      <w:vertAlign w:val="superscript"/>
    </w:rPr>
  </w:style>
  <w:style w:type="character" w:customStyle="1" w:styleId="def">
    <w:name w:val="def"/>
    <w:rsid w:val="00235803"/>
  </w:style>
  <w:style w:type="paragraph" w:customStyle="1" w:styleId="Default">
    <w:name w:val="Default"/>
    <w:rsid w:val="00336C42"/>
    <w:pPr>
      <w:autoSpaceDE w:val="0"/>
      <w:autoSpaceDN w:val="0"/>
      <w:adjustRightInd w:val="0"/>
    </w:pPr>
    <w:rPr>
      <w:rFonts w:ascii="Arial MT" w:hAnsi="Arial MT" w:cs="Arial MT"/>
      <w:color w:val="000000"/>
      <w:sz w:val="24"/>
      <w:szCs w:val="24"/>
      <w:lang w:eastAsia="zh-CN"/>
    </w:rPr>
  </w:style>
  <w:style w:type="paragraph" w:styleId="ListParagraph">
    <w:name w:val="List Paragraph"/>
    <w:basedOn w:val="Normal"/>
    <w:uiPriority w:val="34"/>
    <w:qFormat/>
    <w:rsid w:val="004D7411"/>
    <w:pPr>
      <w:ind w:left="720"/>
    </w:pPr>
    <w:rPr>
      <w:rFonts w:eastAsia="DengXian"/>
      <w:lang w:eastAsia="zh-CN"/>
    </w:rPr>
  </w:style>
  <w:style w:type="paragraph" w:styleId="Header">
    <w:name w:val="header"/>
    <w:basedOn w:val="Normal"/>
    <w:link w:val="HeaderChar"/>
    <w:rsid w:val="007D3FF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7D3FFA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7D3FF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D3FF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33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7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4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5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1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97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46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224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568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33807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1496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DC6B8D-3EC3-43AC-B468-6015E5B32C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19</Words>
  <Characters>353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C 4</vt:lpstr>
    </vt:vector>
  </TitlesOfParts>
  <Company>PSU</Company>
  <LinksUpToDate>false</LinksUpToDate>
  <CharactersWithSpaces>4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C 4</dc:title>
  <dc:subject/>
  <dc:creator>jsrebric</dc:creator>
  <cp:keywords/>
  <cp:lastModifiedBy>Dols, William Stuart (Fed)</cp:lastModifiedBy>
  <cp:revision>2</cp:revision>
  <cp:lastPrinted>2020-12-14T23:29:00Z</cp:lastPrinted>
  <dcterms:created xsi:type="dcterms:W3CDTF">2022-04-07T13:16:00Z</dcterms:created>
  <dcterms:modified xsi:type="dcterms:W3CDTF">2022-04-07T13:16:00Z</dcterms:modified>
</cp:coreProperties>
</file>